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F20C49" w14:textId="29AD859F" w:rsidR="007A7F74" w:rsidRDefault="005B6817" w:rsidP="00F80797">
      <w:pPr>
        <w:pStyle w:val="Ttulo"/>
        <w:shd w:val="clear" w:color="auto" w:fill="FFFFFF" w:themeFill="background1"/>
        <w:spacing w:before="360" w:after="240"/>
      </w:pPr>
      <w:r>
        <w:t>RELATÓRIO DE ATIVIDADES DE ESTÁGIO</w:t>
      </w:r>
    </w:p>
    <w:p w14:paraId="1A292BFF" w14:textId="1C20FF4B" w:rsidR="007A7F74" w:rsidRDefault="007A7F74" w:rsidP="007A7F74">
      <w:pPr>
        <w:pStyle w:val="SemEspaamento"/>
      </w:pPr>
    </w:p>
    <w:tbl>
      <w:tblPr>
        <w:tblStyle w:val="Tabelacomgrade"/>
        <w:tblW w:w="5000" w:type="pct"/>
        <w:tblBorders>
          <w:top w:val="single" w:sz="4" w:space="0" w:color="2E74B5" w:themeColor="accent5" w:themeShade="BF"/>
          <w:left w:val="single" w:sz="4" w:space="0" w:color="2E74B5" w:themeColor="accent5" w:themeShade="BF"/>
          <w:bottom w:val="single" w:sz="4" w:space="0" w:color="2E74B5" w:themeColor="accent5" w:themeShade="BF"/>
          <w:right w:val="single" w:sz="4" w:space="0" w:color="2E74B5" w:themeColor="accent5" w:themeShade="BF"/>
          <w:insideH w:val="single" w:sz="4" w:space="0" w:color="2E74B5" w:themeColor="accent5" w:themeShade="BF"/>
          <w:insideV w:val="single" w:sz="4" w:space="0" w:color="2E74B5" w:themeColor="accent5" w:themeShade="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28"/>
      </w:tblGrid>
      <w:tr w:rsidR="009B57C2" w14:paraId="03DE941E" w14:textId="77777777" w:rsidTr="00A13038">
        <w:tc>
          <w:tcPr>
            <w:tcW w:w="9060" w:type="dxa"/>
            <w:shd w:val="clear" w:color="auto" w:fill="2E74B5" w:themeFill="accent5" w:themeFillShade="BF"/>
          </w:tcPr>
          <w:p w14:paraId="58DBD09A" w14:textId="371CC3BA" w:rsidR="009B57C2" w:rsidRDefault="00D02E2F" w:rsidP="007A7F74">
            <w:pPr>
              <w:pStyle w:val="SemEspaamento"/>
            </w:pPr>
            <w:r>
              <w:rPr>
                <w:b/>
                <w:bCs/>
                <w:color w:val="FFFFFF" w:themeColor="background1"/>
              </w:rPr>
              <w:t>1</w:t>
            </w:r>
            <w:r w:rsidRPr="00553661">
              <w:rPr>
                <w:b/>
                <w:bCs/>
                <w:color w:val="FFFFFF" w:themeColor="background1"/>
              </w:rPr>
              <w:t>)</w:t>
            </w:r>
            <w:r w:rsidRPr="00553661">
              <w:rPr>
                <w:b/>
                <w:bCs/>
                <w:color w:val="FFFFFF" w:themeColor="background1"/>
              </w:rPr>
              <w:tab/>
              <w:t xml:space="preserve">Dados sobre o </w:t>
            </w:r>
            <w:r w:rsidR="006E7FCA">
              <w:rPr>
                <w:b/>
                <w:bCs/>
                <w:color w:val="FFFFFF" w:themeColor="background1"/>
              </w:rPr>
              <w:t>e</w:t>
            </w:r>
            <w:r w:rsidRPr="00553661">
              <w:rPr>
                <w:b/>
                <w:bCs/>
                <w:color w:val="FFFFFF" w:themeColor="background1"/>
              </w:rPr>
              <w:t>stágio:</w:t>
            </w:r>
          </w:p>
        </w:tc>
      </w:tr>
      <w:tr w:rsidR="00553661" w14:paraId="00ADCBC8" w14:textId="77777777" w:rsidTr="00A13038">
        <w:tc>
          <w:tcPr>
            <w:tcW w:w="9060" w:type="dxa"/>
          </w:tcPr>
          <w:tbl>
            <w:tblPr>
              <w:tblpPr w:leftFromText="141" w:rightFromText="141" w:vertAnchor="text" w:horzAnchor="margin" w:tblpY="93"/>
              <w:tblOverlap w:val="never"/>
              <w:tblW w:w="5000" w:type="pct"/>
              <w:tblLook w:val="04A0" w:firstRow="1" w:lastRow="0" w:firstColumn="1" w:lastColumn="0" w:noHBand="0" w:noVBand="1"/>
            </w:tblPr>
            <w:tblGrid>
              <w:gridCol w:w="4395"/>
              <w:gridCol w:w="5017"/>
            </w:tblGrid>
            <w:tr w:rsidR="005B6817" w:rsidRPr="001A1B54" w14:paraId="75299EAE" w14:textId="77777777" w:rsidTr="008F3AA5">
              <w:tc>
                <w:tcPr>
                  <w:tcW w:w="4395" w:type="dxa"/>
                  <w:shd w:val="clear" w:color="auto" w:fill="auto"/>
                </w:tcPr>
                <w:p w14:paraId="575E4FC6" w14:textId="447C5DE1" w:rsidR="005B6817" w:rsidRDefault="005B6817" w:rsidP="00507E1B">
                  <w:pPr>
                    <w:pStyle w:val="SemEspaamento"/>
                    <w:rPr>
                      <w:b/>
                      <w:b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Modalidade</w:t>
                  </w:r>
                </w:p>
              </w:tc>
              <w:tc>
                <w:tcPr>
                  <w:tcW w:w="5017" w:type="dxa"/>
                  <w:shd w:val="clear" w:color="auto" w:fill="auto"/>
                </w:tcPr>
                <w:p w14:paraId="5827425C" w14:textId="0EB660C6" w:rsidR="005B6817" w:rsidRDefault="005B6817" w:rsidP="00507E1B">
                  <w:pPr>
                    <w:pStyle w:val="SemEspaamento"/>
                    <w:rPr>
                      <w:b/>
                      <w:b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Tipo</w:t>
                  </w:r>
                  <w:r w:rsidR="00880273">
                    <w:rPr>
                      <w:b/>
                      <w:bCs/>
                      <w:sz w:val="18"/>
                      <w:szCs w:val="18"/>
                    </w:rPr>
                    <w:t xml:space="preserve"> do relatório</w:t>
                  </w:r>
                  <w:r>
                    <w:rPr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</w:tr>
            <w:tr w:rsidR="005B6817" w14:paraId="426CAD9C" w14:textId="2645C575" w:rsidTr="008F3AA5">
              <w:sdt>
                <w:sdtPr>
                  <w:id w:val="-1527166682"/>
                  <w:placeholder>
                    <w:docPart w:val="55DB3E046D554378A71BFF5E866DF51D"/>
                  </w:placeholder>
                  <w:showingPlcHdr/>
                  <w:dropDownList>
                    <w:listItem w:displayText="Obrigatório" w:value="Obrigatório"/>
                    <w:listItem w:displayText="Não-obrigatório" w:value="Não-obrigatório"/>
                  </w:dropDownList>
                </w:sdtPr>
                <w:sdtEndPr/>
                <w:sdtContent>
                  <w:tc>
                    <w:tcPr>
                      <w:tcW w:w="4395" w:type="dxa"/>
                      <w:shd w:val="clear" w:color="auto" w:fill="auto"/>
                      <w:tcMar>
                        <w:top w:w="28" w:type="dxa"/>
                        <w:bottom w:w="113" w:type="dxa"/>
                      </w:tcMar>
                    </w:tcPr>
                    <w:p w14:paraId="0EB7F633" w14:textId="478C5EE7" w:rsidR="005B6817" w:rsidRDefault="005B6817" w:rsidP="005B6817">
                      <w:pPr>
                        <w:pStyle w:val="SemEspaamento"/>
                      </w:pPr>
                      <w:r>
                        <w:rPr>
                          <w:rStyle w:val="TextodoEspaoReservado"/>
                        </w:rPr>
                        <w:t>Selecione..</w:t>
                      </w:r>
                      <w:r w:rsidRPr="00F73DC6">
                        <w:rPr>
                          <w:rStyle w:val="TextodoEspaoReservado"/>
                        </w:rPr>
                        <w:t>.</w:t>
                      </w:r>
                    </w:p>
                  </w:tc>
                </w:sdtContent>
              </w:sdt>
              <w:sdt>
                <w:sdtPr>
                  <w:id w:val="-1453090303"/>
                  <w:placeholder>
                    <w:docPart w:val="C5C121C4976543B9B293330EE7A07709"/>
                  </w:placeholder>
                  <w:showingPlcHdr/>
                  <w:dropDownList>
                    <w:listItem w:displayText="Parcial" w:value="Parcial"/>
                    <w:listItem w:displayText="Final" w:value="Final"/>
                  </w:dropDownList>
                </w:sdtPr>
                <w:sdtEndPr/>
                <w:sdtContent>
                  <w:tc>
                    <w:tcPr>
                      <w:tcW w:w="5017" w:type="dxa"/>
                      <w:shd w:val="clear" w:color="auto" w:fill="auto"/>
                    </w:tcPr>
                    <w:p w14:paraId="5DB4DB11" w14:textId="414AB99B" w:rsidR="005B6817" w:rsidRDefault="005B6817" w:rsidP="005B6817">
                      <w:pPr>
                        <w:pStyle w:val="SemEspaamento"/>
                      </w:pPr>
                      <w:r>
                        <w:rPr>
                          <w:rStyle w:val="TextodoEspaoReservado"/>
                        </w:rPr>
                        <w:t>Selecione..</w:t>
                      </w:r>
                      <w:r w:rsidRPr="00F73DC6">
                        <w:rPr>
                          <w:rStyle w:val="TextodoEspaoReservado"/>
                        </w:rPr>
                        <w:t>.</w:t>
                      </w:r>
                    </w:p>
                  </w:tc>
                </w:sdtContent>
              </w:sdt>
            </w:tr>
            <w:tr w:rsidR="00EB1459" w:rsidRPr="001A1B54" w14:paraId="10A2C0AE" w14:textId="77777777" w:rsidTr="005003A7">
              <w:tc>
                <w:tcPr>
                  <w:tcW w:w="9412" w:type="dxa"/>
                  <w:gridSpan w:val="2"/>
                  <w:shd w:val="clear" w:color="auto" w:fill="auto"/>
                </w:tcPr>
                <w:p w14:paraId="27E4D3EC" w14:textId="4BE6186D" w:rsidR="00EB1459" w:rsidRPr="001A1B54" w:rsidRDefault="00EB1459" w:rsidP="00507E1B">
                  <w:pPr>
                    <w:pStyle w:val="SemEspaamento"/>
                    <w:rPr>
                      <w:b/>
                      <w:b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Curso</w:t>
                  </w:r>
                  <w:r w:rsidRPr="001A1B54">
                    <w:rPr>
                      <w:b/>
                      <w:bCs/>
                      <w:sz w:val="18"/>
                      <w:szCs w:val="18"/>
                    </w:rPr>
                    <w:t xml:space="preserve">: </w:t>
                  </w:r>
                </w:p>
              </w:tc>
            </w:tr>
            <w:tr w:rsidR="00EB1459" w14:paraId="1A766B92" w14:textId="77777777" w:rsidTr="00286DED">
              <w:tc>
                <w:tcPr>
                  <w:tcW w:w="9412" w:type="dxa"/>
                  <w:gridSpan w:val="2"/>
                  <w:shd w:val="clear" w:color="auto" w:fill="auto"/>
                  <w:tcMar>
                    <w:top w:w="28" w:type="dxa"/>
                    <w:bottom w:w="113" w:type="dxa"/>
                  </w:tcMar>
                </w:tcPr>
                <w:p w14:paraId="32F5CAEB" w14:textId="02D0FA41" w:rsidR="00EB1459" w:rsidRDefault="00EB1459" w:rsidP="00507E1B">
                  <w:pPr>
                    <w:pStyle w:val="SemEspaamento"/>
                  </w:pPr>
                  <w:r>
                    <w:t>Sistemas de Informação/CPTL</w:t>
                  </w:r>
                </w:p>
              </w:tc>
            </w:tr>
            <w:tr w:rsidR="00EB1459" w:rsidRPr="001A1B54" w14:paraId="14AE1672" w14:textId="77777777" w:rsidTr="00CC65C4">
              <w:tc>
                <w:tcPr>
                  <w:tcW w:w="9412" w:type="dxa"/>
                  <w:gridSpan w:val="2"/>
                  <w:shd w:val="clear" w:color="auto" w:fill="auto"/>
                </w:tcPr>
                <w:p w14:paraId="1714D14C" w14:textId="53BF4235" w:rsidR="00EB1459" w:rsidRDefault="00EB1459" w:rsidP="00EB1459">
                  <w:pPr>
                    <w:pStyle w:val="SemEspaamento"/>
                    <w:rPr>
                      <w:b/>
                      <w:b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Estagiário</w:t>
                  </w:r>
                  <w:r w:rsidR="008F3AA5">
                    <w:rPr>
                      <w:b/>
                      <w:bCs/>
                      <w:sz w:val="18"/>
                      <w:szCs w:val="18"/>
                    </w:rPr>
                    <w:t>(a)</w:t>
                  </w:r>
                  <w:r>
                    <w:rPr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</w:tr>
            <w:tr w:rsidR="00EB1459" w14:paraId="6F9C21F6" w14:textId="77777777" w:rsidTr="00286DED">
              <w:sdt>
                <w:sdtPr>
                  <w:id w:val="-2094695716"/>
                  <w:placeholder>
                    <w:docPart w:val="339DA89EABD3456284E7F1F464B38AB5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412" w:type="dxa"/>
                      <w:gridSpan w:val="2"/>
                      <w:shd w:val="clear" w:color="auto" w:fill="auto"/>
                      <w:tcMar>
                        <w:top w:w="28" w:type="dxa"/>
                        <w:bottom w:w="113" w:type="dxa"/>
                      </w:tcMar>
                    </w:tcPr>
                    <w:p w14:paraId="577CF3A7" w14:textId="2B643A2A" w:rsidR="00EB1459" w:rsidRDefault="00BB3CBD" w:rsidP="00507E1B">
                      <w:pPr>
                        <w:pStyle w:val="SemEspaamento"/>
                      </w:pPr>
                      <w:r w:rsidRPr="00AF7EE4">
                        <w:rPr>
                          <w:rStyle w:val="TextodoEspaoReservado"/>
                        </w:rPr>
                        <w:t>Clique</w:t>
                      </w:r>
                      <w:r w:rsidR="00170449">
                        <w:rPr>
                          <w:rStyle w:val="TextodoEspaoReservado"/>
                        </w:rPr>
                        <w:t xml:space="preserve"> </w:t>
                      </w:r>
                      <w:r w:rsidRPr="00AF7EE4">
                        <w:rPr>
                          <w:rStyle w:val="TextodoEspaoReservado"/>
                        </w:rPr>
                        <w:t xml:space="preserve">aqui para inserir o </w:t>
                      </w:r>
                      <w:r w:rsidR="00170449">
                        <w:rPr>
                          <w:rStyle w:val="TextodoEspaoReservado"/>
                        </w:rPr>
                        <w:t>nome do(a) estagiário(a)</w:t>
                      </w:r>
                      <w:r w:rsidRPr="00AF7EE4">
                        <w:rPr>
                          <w:rStyle w:val="TextodoEspaoReservado"/>
                        </w:rPr>
                        <w:t>.</w:t>
                      </w:r>
                    </w:p>
                  </w:tc>
                </w:sdtContent>
              </w:sdt>
            </w:tr>
            <w:tr w:rsidR="00EB1459" w:rsidRPr="001A1B54" w14:paraId="030722BF" w14:textId="77777777" w:rsidTr="002C079F">
              <w:tc>
                <w:tcPr>
                  <w:tcW w:w="9412" w:type="dxa"/>
                  <w:gridSpan w:val="2"/>
                  <w:shd w:val="clear" w:color="auto" w:fill="auto"/>
                </w:tcPr>
                <w:p w14:paraId="71E89774" w14:textId="5059908A" w:rsidR="00EB1459" w:rsidRDefault="00EB1459" w:rsidP="00EB1459">
                  <w:pPr>
                    <w:pStyle w:val="SemEspaamento"/>
                    <w:rPr>
                      <w:b/>
                      <w:b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Empresa:</w:t>
                  </w:r>
                </w:p>
              </w:tc>
            </w:tr>
            <w:tr w:rsidR="00EB1459" w14:paraId="643DF008" w14:textId="77777777" w:rsidTr="00286DED">
              <w:sdt>
                <w:sdtPr>
                  <w:id w:val="-48150634"/>
                  <w:placeholder>
                    <w:docPart w:val="745AFB68150B490A9FAFE492A75DD9E8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412" w:type="dxa"/>
                      <w:gridSpan w:val="2"/>
                      <w:shd w:val="clear" w:color="auto" w:fill="auto"/>
                      <w:tcMar>
                        <w:top w:w="28" w:type="dxa"/>
                        <w:bottom w:w="113" w:type="dxa"/>
                      </w:tcMar>
                    </w:tcPr>
                    <w:p w14:paraId="53CFC178" w14:textId="565302E8" w:rsidR="00EB1459" w:rsidRDefault="00BB3CBD" w:rsidP="00507E1B">
                      <w:pPr>
                        <w:pStyle w:val="SemEspaamento"/>
                      </w:pPr>
                      <w:r w:rsidRPr="00AF7EE4">
                        <w:rPr>
                          <w:rStyle w:val="TextodoEspaoReservado"/>
                        </w:rPr>
                        <w:t xml:space="preserve">Clique aqui para inserir o </w:t>
                      </w:r>
                      <w:r w:rsidR="00170449">
                        <w:rPr>
                          <w:rStyle w:val="TextodoEspaoReservado"/>
                        </w:rPr>
                        <w:t>nome da empresa</w:t>
                      </w:r>
                      <w:r w:rsidRPr="00AF7EE4">
                        <w:rPr>
                          <w:rStyle w:val="TextodoEspaoReservado"/>
                        </w:rPr>
                        <w:t>.</w:t>
                      </w:r>
                    </w:p>
                  </w:tc>
                </w:sdtContent>
              </w:sdt>
            </w:tr>
            <w:tr w:rsidR="00EB1459" w:rsidRPr="001A1B54" w14:paraId="20922C75" w14:textId="77777777" w:rsidTr="00B80CDE">
              <w:tc>
                <w:tcPr>
                  <w:tcW w:w="9412" w:type="dxa"/>
                  <w:gridSpan w:val="2"/>
                  <w:shd w:val="clear" w:color="auto" w:fill="auto"/>
                </w:tcPr>
                <w:p w14:paraId="75B44A45" w14:textId="32E8097F" w:rsidR="00EB1459" w:rsidRDefault="00EB1459" w:rsidP="00EB1459">
                  <w:pPr>
                    <w:pStyle w:val="SemEspaamento"/>
                    <w:rPr>
                      <w:b/>
                      <w:b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Supervisor</w:t>
                  </w:r>
                  <w:r w:rsidR="008F3AA5">
                    <w:rPr>
                      <w:b/>
                      <w:bCs/>
                      <w:sz w:val="18"/>
                      <w:szCs w:val="18"/>
                    </w:rPr>
                    <w:t>(a)</w:t>
                  </w:r>
                  <w:r>
                    <w:rPr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</w:tr>
            <w:tr w:rsidR="00EB1459" w14:paraId="4CBCA947" w14:textId="77777777" w:rsidTr="00286DED">
              <w:sdt>
                <w:sdtPr>
                  <w:id w:val="-1129698605"/>
                  <w:placeholder>
                    <w:docPart w:val="4957BE3D100F47E4A8D01575FD2B1E7B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412" w:type="dxa"/>
                      <w:gridSpan w:val="2"/>
                      <w:shd w:val="clear" w:color="auto" w:fill="auto"/>
                      <w:tcMar>
                        <w:top w:w="28" w:type="dxa"/>
                        <w:bottom w:w="113" w:type="dxa"/>
                      </w:tcMar>
                    </w:tcPr>
                    <w:p w14:paraId="09779C87" w14:textId="5D959E2A" w:rsidR="00EB1459" w:rsidRDefault="00BB3CBD" w:rsidP="00EB1459">
                      <w:pPr>
                        <w:pStyle w:val="SemEspaamento"/>
                      </w:pPr>
                      <w:r w:rsidRPr="00AF7EE4">
                        <w:rPr>
                          <w:rStyle w:val="TextodoEspaoReservado"/>
                        </w:rPr>
                        <w:t xml:space="preserve">Clique aqui para inserir o </w:t>
                      </w:r>
                      <w:r w:rsidR="00170449">
                        <w:rPr>
                          <w:rStyle w:val="TextodoEspaoReservado"/>
                        </w:rPr>
                        <w:t>nome do(a) supervisor(a)</w:t>
                      </w:r>
                      <w:r w:rsidRPr="00AF7EE4">
                        <w:rPr>
                          <w:rStyle w:val="TextodoEspaoReservado"/>
                        </w:rPr>
                        <w:t>.</w:t>
                      </w:r>
                    </w:p>
                  </w:tc>
                </w:sdtContent>
              </w:sdt>
            </w:tr>
            <w:tr w:rsidR="00EB1459" w:rsidRPr="001A1B54" w14:paraId="644AA101" w14:textId="77777777" w:rsidTr="00C54DD7">
              <w:tc>
                <w:tcPr>
                  <w:tcW w:w="9412" w:type="dxa"/>
                  <w:gridSpan w:val="2"/>
                  <w:shd w:val="clear" w:color="auto" w:fill="auto"/>
                </w:tcPr>
                <w:p w14:paraId="4655CA9C" w14:textId="2A4CD3CE" w:rsidR="00EB1459" w:rsidRDefault="00EB1459" w:rsidP="00EB1459">
                  <w:pPr>
                    <w:pStyle w:val="SemEspaamento"/>
                    <w:rPr>
                      <w:b/>
                      <w:b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Professor</w:t>
                  </w:r>
                  <w:r w:rsidR="008F3AA5">
                    <w:rPr>
                      <w:b/>
                      <w:bCs/>
                      <w:sz w:val="18"/>
                      <w:szCs w:val="18"/>
                    </w:rPr>
                    <w:t>(a)</w:t>
                  </w:r>
                  <w:r>
                    <w:rPr>
                      <w:b/>
                      <w:bCs/>
                      <w:sz w:val="18"/>
                      <w:szCs w:val="18"/>
                    </w:rPr>
                    <w:t xml:space="preserve"> orientador</w:t>
                  </w:r>
                  <w:r w:rsidR="008F3AA5">
                    <w:rPr>
                      <w:b/>
                      <w:bCs/>
                      <w:sz w:val="18"/>
                      <w:szCs w:val="18"/>
                    </w:rPr>
                    <w:t>(a)</w:t>
                  </w:r>
                  <w:r>
                    <w:rPr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</w:tr>
            <w:tr w:rsidR="00EB1459" w14:paraId="12688CC3" w14:textId="77777777" w:rsidTr="00286DED">
              <w:sdt>
                <w:sdtPr>
                  <w:id w:val="601623422"/>
                  <w:placeholder>
                    <w:docPart w:val="C2648346B4EB496FA1E18BD3237659C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412" w:type="dxa"/>
                      <w:gridSpan w:val="2"/>
                      <w:shd w:val="clear" w:color="auto" w:fill="auto"/>
                      <w:tcMar>
                        <w:top w:w="28" w:type="dxa"/>
                        <w:bottom w:w="113" w:type="dxa"/>
                      </w:tcMar>
                    </w:tcPr>
                    <w:p w14:paraId="7CB6F882" w14:textId="4E2B33D2" w:rsidR="00EB1459" w:rsidRDefault="00BB3CBD" w:rsidP="00EB1459">
                      <w:pPr>
                        <w:pStyle w:val="SemEspaamento"/>
                      </w:pPr>
                      <w:r w:rsidRPr="00AF7EE4">
                        <w:rPr>
                          <w:rStyle w:val="TextodoEspaoReservado"/>
                        </w:rPr>
                        <w:t xml:space="preserve">Clique aqui para inserir o </w:t>
                      </w:r>
                      <w:r w:rsidR="00170449">
                        <w:rPr>
                          <w:rStyle w:val="TextodoEspaoReservado"/>
                        </w:rPr>
                        <w:t>nome do(a) professor(a) orientador(a)</w:t>
                      </w:r>
                      <w:r w:rsidRPr="00AF7EE4">
                        <w:rPr>
                          <w:rStyle w:val="TextodoEspaoReservado"/>
                        </w:rPr>
                        <w:t>.</w:t>
                      </w:r>
                    </w:p>
                  </w:tc>
                </w:sdtContent>
              </w:sdt>
            </w:tr>
            <w:tr w:rsidR="008F3AA5" w:rsidRPr="001A1B54" w14:paraId="069B2DA1" w14:textId="1FC5976F" w:rsidTr="008F3AA5">
              <w:tc>
                <w:tcPr>
                  <w:tcW w:w="4395" w:type="dxa"/>
                  <w:shd w:val="clear" w:color="auto" w:fill="auto"/>
                </w:tcPr>
                <w:p w14:paraId="66813A01" w14:textId="523BDB16" w:rsidR="008F3AA5" w:rsidRDefault="008F3AA5" w:rsidP="00EB1459">
                  <w:pPr>
                    <w:pStyle w:val="SemEspaamento"/>
                    <w:rPr>
                      <w:b/>
                      <w:b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Período a que se refere o relatório:</w:t>
                  </w:r>
                </w:p>
              </w:tc>
              <w:tc>
                <w:tcPr>
                  <w:tcW w:w="5017" w:type="dxa"/>
                  <w:shd w:val="clear" w:color="auto" w:fill="auto"/>
                </w:tcPr>
                <w:p w14:paraId="7A4F2FF9" w14:textId="7837E5F6" w:rsidR="008F3AA5" w:rsidRDefault="008F3AA5" w:rsidP="00EB1459">
                  <w:pPr>
                    <w:pStyle w:val="SemEspaamento"/>
                    <w:rPr>
                      <w:b/>
                      <w:b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Carga horária acumulada</w:t>
                  </w:r>
                  <w:r w:rsidRPr="001A1B54">
                    <w:rPr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</w:tr>
            <w:tr w:rsidR="008F3AA5" w14:paraId="4563E0D4" w14:textId="2191B3CC" w:rsidTr="008F3AA5">
              <w:tc>
                <w:tcPr>
                  <w:tcW w:w="4395" w:type="dxa"/>
                  <w:shd w:val="clear" w:color="auto" w:fill="auto"/>
                  <w:tcMar>
                    <w:top w:w="28" w:type="dxa"/>
                    <w:bottom w:w="113" w:type="dxa"/>
                  </w:tcMar>
                </w:tcPr>
                <w:p w14:paraId="437D9FAF" w14:textId="78E5F153" w:rsidR="008F3AA5" w:rsidRDefault="00C30790" w:rsidP="00EB1459">
                  <w:pPr>
                    <w:pStyle w:val="SemEspaamento"/>
                  </w:pPr>
                  <w:sdt>
                    <w:sdtPr>
                      <w:id w:val="-1050610633"/>
                      <w:placeholder>
                        <w:docPart w:val="573978716B67429EBC56F6A8BCA28B7C"/>
                      </w:placeholder>
                      <w:showingPlcHdr/>
                      <w:date>
                        <w:dateFormat w:val="dd/MM/yyyy"/>
                        <w:lid w:val="pt-BR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="008F3AA5" w:rsidRPr="00A757BD">
                        <w:rPr>
                          <w:rStyle w:val="TextodoEspaoReservado"/>
                        </w:rPr>
                        <w:t>dd/mm/aaaa</w:t>
                      </w:r>
                    </w:sdtContent>
                  </w:sdt>
                  <w:r w:rsidR="008F3AA5">
                    <w:t xml:space="preserve"> a </w:t>
                  </w:r>
                  <w:sdt>
                    <w:sdtPr>
                      <w:id w:val="1047330448"/>
                      <w:placeholder>
                        <w:docPart w:val="C96B78A8F122472685B0EA55989807AF"/>
                      </w:placeholder>
                      <w:showingPlcHdr/>
                      <w:date w:fullDate="2024-09-19T00:00:00Z">
                        <w:dateFormat w:val="dd/MM/yyyy"/>
                        <w:lid w:val="pt-BR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="008F3AA5" w:rsidRPr="00A757BD">
                        <w:rPr>
                          <w:rStyle w:val="TextodoEspaoReservado"/>
                        </w:rPr>
                        <w:t>dd/mm/aaaa</w:t>
                      </w:r>
                    </w:sdtContent>
                  </w:sdt>
                </w:p>
              </w:tc>
              <w:tc>
                <w:tcPr>
                  <w:tcW w:w="5017" w:type="dxa"/>
                  <w:shd w:val="clear" w:color="auto" w:fill="auto"/>
                </w:tcPr>
                <w:p w14:paraId="6DAB586C" w14:textId="008F02D2" w:rsidR="008F3AA5" w:rsidRDefault="00C30790" w:rsidP="00EB1459">
                  <w:pPr>
                    <w:pStyle w:val="SemEspaamento"/>
                  </w:pPr>
                  <w:sdt>
                    <w:sdtPr>
                      <w:id w:val="1498076216"/>
                      <w:placeholder>
                        <w:docPart w:val="80156CF8A4BF4440BFD571525E77B005"/>
                      </w:placeholder>
                      <w:showingPlcHdr/>
                      <w:text/>
                    </w:sdtPr>
                    <w:sdtEndPr/>
                    <w:sdtContent>
                      <w:r w:rsidR="008F3AA5">
                        <w:rPr>
                          <w:rStyle w:val="TextodoEspaoReservado"/>
                        </w:rPr>
                        <w:t>000</w:t>
                      </w:r>
                    </w:sdtContent>
                  </w:sdt>
                  <w:r w:rsidR="008F3AA5">
                    <w:t xml:space="preserve"> horas</w:t>
                  </w:r>
                </w:p>
              </w:tc>
            </w:tr>
          </w:tbl>
          <w:p w14:paraId="4D84F4BD" w14:textId="77777777" w:rsidR="00553661" w:rsidRDefault="00553661" w:rsidP="007A7F74">
            <w:pPr>
              <w:pStyle w:val="SemEspaamento"/>
            </w:pPr>
          </w:p>
        </w:tc>
      </w:tr>
    </w:tbl>
    <w:p w14:paraId="27B2BE8D" w14:textId="77777777" w:rsidR="000B07DF" w:rsidRPr="000B07DF" w:rsidRDefault="000B07DF" w:rsidP="000B07DF">
      <w:pPr>
        <w:rPr>
          <w:sz w:val="12"/>
          <w:szCs w:val="12"/>
        </w:rPr>
      </w:pPr>
    </w:p>
    <w:tbl>
      <w:tblPr>
        <w:tblStyle w:val="Tabelacomgrade"/>
        <w:tblW w:w="5000" w:type="pct"/>
        <w:tblBorders>
          <w:top w:val="single" w:sz="4" w:space="0" w:color="2E74B5" w:themeColor="accent5" w:themeShade="BF"/>
          <w:left w:val="single" w:sz="4" w:space="0" w:color="2E74B5" w:themeColor="accent5" w:themeShade="BF"/>
          <w:bottom w:val="single" w:sz="4" w:space="0" w:color="2E74B5" w:themeColor="accent5" w:themeShade="BF"/>
          <w:right w:val="single" w:sz="4" w:space="0" w:color="2E74B5" w:themeColor="accent5" w:themeShade="BF"/>
          <w:insideH w:val="single" w:sz="4" w:space="0" w:color="2E74B5" w:themeColor="accent5" w:themeShade="BF"/>
          <w:insideV w:val="single" w:sz="4" w:space="0" w:color="2E74B5" w:themeColor="accent5" w:themeShade="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28"/>
      </w:tblGrid>
      <w:tr w:rsidR="009B57C2" w14:paraId="04FCAFF1" w14:textId="77777777" w:rsidTr="00A13038">
        <w:tc>
          <w:tcPr>
            <w:tcW w:w="9060" w:type="dxa"/>
            <w:shd w:val="clear" w:color="auto" w:fill="2E74B5" w:themeFill="accent5" w:themeFillShade="BF"/>
          </w:tcPr>
          <w:p w14:paraId="48DA97C1" w14:textId="6F69A01F" w:rsidR="009B57C2" w:rsidRPr="009B57C2" w:rsidRDefault="00D02E2F" w:rsidP="007A7F74">
            <w:pPr>
              <w:pStyle w:val="SemEspaamento"/>
              <w:rPr>
                <w:b/>
                <w:bCs/>
              </w:rPr>
            </w:pPr>
            <w:r>
              <w:rPr>
                <w:b/>
                <w:bCs/>
                <w:color w:val="FFFFFF" w:themeColor="background1"/>
              </w:rPr>
              <w:t>2</w:t>
            </w:r>
            <w:r w:rsidR="009B57C2" w:rsidRPr="009B57C2">
              <w:rPr>
                <w:b/>
                <w:bCs/>
                <w:color w:val="FFFFFF" w:themeColor="background1"/>
              </w:rPr>
              <w:t>)</w:t>
            </w:r>
            <w:r w:rsidR="009B57C2" w:rsidRPr="009B57C2">
              <w:rPr>
                <w:b/>
                <w:bCs/>
                <w:color w:val="FFFFFF" w:themeColor="background1"/>
              </w:rPr>
              <w:tab/>
            </w:r>
            <w:r w:rsidR="008F3AA5">
              <w:rPr>
                <w:b/>
                <w:bCs/>
                <w:color w:val="FFFFFF" w:themeColor="background1"/>
              </w:rPr>
              <w:t>Atividades desenvolvidas</w:t>
            </w:r>
            <w:r w:rsidR="009B57C2" w:rsidRPr="009B57C2">
              <w:rPr>
                <w:b/>
                <w:bCs/>
                <w:color w:val="FFFFFF" w:themeColor="background1"/>
              </w:rPr>
              <w:t>:</w:t>
            </w:r>
          </w:p>
        </w:tc>
      </w:tr>
      <w:tr w:rsidR="009B57C2" w14:paraId="0FA6D0FE" w14:textId="77777777" w:rsidTr="00A13038">
        <w:tc>
          <w:tcPr>
            <w:tcW w:w="9060" w:type="dxa"/>
          </w:tcPr>
          <w:tbl>
            <w:tblPr>
              <w:tblpPr w:leftFromText="141" w:rightFromText="141" w:vertAnchor="text" w:horzAnchor="margin" w:tblpY="93"/>
              <w:tblOverlap w:val="never"/>
              <w:tblW w:w="5000" w:type="pct"/>
              <w:tblLook w:val="04A0" w:firstRow="1" w:lastRow="0" w:firstColumn="1" w:lastColumn="0" w:noHBand="0" w:noVBand="1"/>
            </w:tblPr>
            <w:tblGrid>
              <w:gridCol w:w="9412"/>
            </w:tblGrid>
            <w:tr w:rsidR="008F3AA5" w14:paraId="45E9F5C7" w14:textId="77777777" w:rsidTr="003D7ECE">
              <w:sdt>
                <w:sdtPr>
                  <w:alias w:val="Atividades desenvolvidas"/>
                  <w:tag w:val="Atividades desenvolvidas"/>
                  <w:id w:val="-1579358070"/>
                  <w:placeholder>
                    <w:docPart w:val="C2999873EA6F4F8B97CE7C086662D5C8"/>
                  </w:placeholder>
                  <w:showingPlcHdr/>
                  <w15:appearance w15:val="hidden"/>
                  <w:text/>
                </w:sdtPr>
                <w:sdtEndPr/>
                <w:sdtContent>
                  <w:tc>
                    <w:tcPr>
                      <w:tcW w:w="9412" w:type="dxa"/>
                      <w:shd w:val="clear" w:color="auto" w:fill="auto"/>
                      <w:tcMar>
                        <w:top w:w="28" w:type="dxa"/>
                        <w:bottom w:w="113" w:type="dxa"/>
                      </w:tcMar>
                    </w:tcPr>
                    <w:p w14:paraId="557A0A4C" w14:textId="35B2243A" w:rsidR="008F3AA5" w:rsidRDefault="008F3AA5" w:rsidP="00047F85">
                      <w:pPr>
                        <w:pStyle w:val="SemEspaamento"/>
                      </w:pPr>
                      <w:r>
                        <w:rPr>
                          <w:rStyle w:val="TextodoEspaoReservado"/>
                        </w:rPr>
                        <w:t>Clique</w:t>
                      </w:r>
                      <w:r w:rsidRPr="0027084B">
                        <w:rPr>
                          <w:rStyle w:val="TextodoEspaoReservado"/>
                        </w:rPr>
                        <w:t xml:space="preserve"> aqui para inserir</w:t>
                      </w:r>
                      <w:r>
                        <w:rPr>
                          <w:rStyle w:val="TextodoEspaoReservado"/>
                        </w:rPr>
                        <w:t xml:space="preserve"> a descrição das atividades desenvolvidas durante o período a que se refere este relatório</w:t>
                      </w:r>
                      <w:r w:rsidRPr="0027084B">
                        <w:rPr>
                          <w:rStyle w:val="TextodoEspaoReservado"/>
                        </w:rPr>
                        <w:t>.</w:t>
                      </w:r>
                    </w:p>
                  </w:tc>
                </w:sdtContent>
              </w:sdt>
            </w:tr>
          </w:tbl>
          <w:p w14:paraId="5B05FC24" w14:textId="77777777" w:rsidR="009B57C2" w:rsidRDefault="009B57C2" w:rsidP="007A7F74">
            <w:pPr>
              <w:pStyle w:val="SemEspaamento"/>
            </w:pPr>
          </w:p>
        </w:tc>
      </w:tr>
    </w:tbl>
    <w:p w14:paraId="4D45A968" w14:textId="77777777" w:rsidR="000B07DF" w:rsidRPr="000B07DF" w:rsidRDefault="000B07DF" w:rsidP="000B07DF">
      <w:pPr>
        <w:rPr>
          <w:sz w:val="12"/>
          <w:szCs w:val="12"/>
        </w:rPr>
      </w:pPr>
    </w:p>
    <w:tbl>
      <w:tblPr>
        <w:tblStyle w:val="Tabelacomgrade"/>
        <w:tblW w:w="5000" w:type="pct"/>
        <w:tblBorders>
          <w:top w:val="single" w:sz="4" w:space="0" w:color="2E74B5" w:themeColor="accent5" w:themeShade="BF"/>
          <w:left w:val="single" w:sz="4" w:space="0" w:color="2E74B5" w:themeColor="accent5" w:themeShade="BF"/>
          <w:bottom w:val="single" w:sz="4" w:space="0" w:color="2E74B5" w:themeColor="accent5" w:themeShade="BF"/>
          <w:right w:val="single" w:sz="4" w:space="0" w:color="2E74B5" w:themeColor="accent5" w:themeShade="BF"/>
          <w:insideH w:val="single" w:sz="4" w:space="0" w:color="2E74B5" w:themeColor="accent5" w:themeShade="BF"/>
          <w:insideV w:val="single" w:sz="4" w:space="0" w:color="2E74B5" w:themeColor="accent5" w:themeShade="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28"/>
      </w:tblGrid>
      <w:tr w:rsidR="009B57C2" w14:paraId="003E270D" w14:textId="77777777" w:rsidTr="00A13038">
        <w:tc>
          <w:tcPr>
            <w:tcW w:w="9060" w:type="dxa"/>
            <w:shd w:val="clear" w:color="auto" w:fill="2E74B5" w:themeFill="accent5" w:themeFillShade="BF"/>
          </w:tcPr>
          <w:p w14:paraId="27A857D4" w14:textId="641A3696" w:rsidR="009B57C2" w:rsidRPr="009B57C2" w:rsidRDefault="000B07DF" w:rsidP="007A7F74">
            <w:pPr>
              <w:pStyle w:val="SemEspaamento"/>
              <w:rPr>
                <w:b/>
                <w:bCs/>
              </w:rPr>
            </w:pPr>
            <w:r>
              <w:rPr>
                <w:b/>
                <w:bCs/>
                <w:color w:val="FFFFFF" w:themeColor="background1"/>
              </w:rPr>
              <w:t>3</w:t>
            </w:r>
            <w:r w:rsidR="009B57C2" w:rsidRPr="009B57C2">
              <w:rPr>
                <w:b/>
                <w:bCs/>
                <w:color w:val="FFFFFF" w:themeColor="background1"/>
              </w:rPr>
              <w:t>)</w:t>
            </w:r>
            <w:r w:rsidR="009B57C2" w:rsidRPr="009B57C2">
              <w:rPr>
                <w:b/>
                <w:bCs/>
                <w:color w:val="FFFFFF" w:themeColor="background1"/>
              </w:rPr>
              <w:tab/>
            </w:r>
            <w:r w:rsidR="008F3AA5" w:rsidRPr="008F3AA5">
              <w:rPr>
                <w:b/>
                <w:bCs/>
                <w:color w:val="FFFFFF" w:themeColor="background1"/>
              </w:rPr>
              <w:t>Comentários e dificuldades do(a) estagiário(a)</w:t>
            </w:r>
            <w:r w:rsidR="008F3AA5">
              <w:rPr>
                <w:b/>
                <w:bCs/>
                <w:color w:val="FFFFFF" w:themeColor="background1"/>
              </w:rPr>
              <w:t>:</w:t>
            </w:r>
          </w:p>
        </w:tc>
      </w:tr>
      <w:tr w:rsidR="009B57C2" w14:paraId="2EAD6BFF" w14:textId="77777777" w:rsidTr="00A13038">
        <w:tc>
          <w:tcPr>
            <w:tcW w:w="9060" w:type="dxa"/>
          </w:tcPr>
          <w:tbl>
            <w:tblPr>
              <w:tblpPr w:leftFromText="141" w:rightFromText="141" w:vertAnchor="text" w:horzAnchor="margin" w:tblpY="93"/>
              <w:tblOverlap w:val="never"/>
              <w:tblW w:w="5000" w:type="pct"/>
              <w:tblLook w:val="04A0" w:firstRow="1" w:lastRow="0" w:firstColumn="1" w:lastColumn="0" w:noHBand="0" w:noVBand="1"/>
            </w:tblPr>
            <w:tblGrid>
              <w:gridCol w:w="9412"/>
            </w:tblGrid>
            <w:tr w:rsidR="008F3AA5" w14:paraId="05AA7989" w14:textId="77777777" w:rsidTr="00D448A9">
              <w:sdt>
                <w:sdtPr>
                  <w:alias w:val="Comentários sobre o estagiário"/>
                  <w:tag w:val="Comentários sobre o estagiário"/>
                  <w:id w:val="159967255"/>
                  <w:placeholder>
                    <w:docPart w:val="71F3681BF3444B889A25387919297A8C"/>
                  </w:placeholder>
                  <w:showingPlcHdr/>
                  <w15:appearance w15:val="hidden"/>
                  <w:text/>
                </w:sdtPr>
                <w:sdtEndPr/>
                <w:sdtContent>
                  <w:tc>
                    <w:tcPr>
                      <w:tcW w:w="9412" w:type="dxa"/>
                      <w:shd w:val="clear" w:color="auto" w:fill="auto"/>
                      <w:tcMar>
                        <w:top w:w="28" w:type="dxa"/>
                        <w:bottom w:w="113" w:type="dxa"/>
                      </w:tcMar>
                    </w:tcPr>
                    <w:p w14:paraId="2250827B" w14:textId="342A2B2B" w:rsidR="008F3AA5" w:rsidRDefault="008F3AA5" w:rsidP="000B07DF">
                      <w:pPr>
                        <w:pStyle w:val="SemEspaamento"/>
                      </w:pPr>
                      <w:r>
                        <w:rPr>
                          <w:rStyle w:val="TextodoEspaoReservado"/>
                        </w:rPr>
                        <w:t>Clique</w:t>
                      </w:r>
                      <w:r w:rsidRPr="0027084B">
                        <w:rPr>
                          <w:rStyle w:val="TextodoEspaoReservado"/>
                        </w:rPr>
                        <w:t xml:space="preserve"> aqui para inserir o</w:t>
                      </w:r>
                      <w:r w:rsidR="002F6528">
                        <w:rPr>
                          <w:rStyle w:val="TextodoEspaoReservado"/>
                        </w:rPr>
                        <w:t>s</w:t>
                      </w:r>
                      <w:r w:rsidRPr="0027084B">
                        <w:rPr>
                          <w:rStyle w:val="TextodoEspaoReservado"/>
                        </w:rPr>
                        <w:t xml:space="preserve"> </w:t>
                      </w:r>
                      <w:r w:rsidR="00170449">
                        <w:rPr>
                          <w:rStyle w:val="TextodoEspaoReservado"/>
                        </w:rPr>
                        <w:t>comentários e dificuldades enfrentadas pelo</w:t>
                      </w:r>
                      <w:r w:rsidR="002F6528">
                        <w:rPr>
                          <w:rStyle w:val="TextodoEspaoReservado"/>
                        </w:rPr>
                        <w:t>(a) estagiário(a)</w:t>
                      </w:r>
                      <w:r w:rsidRPr="0027084B">
                        <w:rPr>
                          <w:rStyle w:val="TextodoEspaoReservado"/>
                        </w:rPr>
                        <w:t>.</w:t>
                      </w:r>
                    </w:p>
                  </w:tc>
                </w:sdtContent>
              </w:sdt>
            </w:tr>
          </w:tbl>
          <w:p w14:paraId="17CD0109" w14:textId="77777777" w:rsidR="009B57C2" w:rsidRDefault="009B57C2" w:rsidP="007A7F74">
            <w:pPr>
              <w:pStyle w:val="SemEspaamento"/>
            </w:pPr>
          </w:p>
        </w:tc>
      </w:tr>
    </w:tbl>
    <w:p w14:paraId="1A668B8B" w14:textId="5365D65D" w:rsidR="004D0358" w:rsidRDefault="001C7682" w:rsidP="00A757BD">
      <w:pPr>
        <w:rPr>
          <w:sz w:val="12"/>
          <w:szCs w:val="12"/>
        </w:rPr>
      </w:pPr>
      <w:r w:rsidRPr="0007502A">
        <w:rPr>
          <w:sz w:val="12"/>
          <w:szCs w:val="12"/>
        </w:rPr>
        <w:tab/>
      </w:r>
    </w:p>
    <w:tbl>
      <w:tblPr>
        <w:tblStyle w:val="Tabelacomgrade"/>
        <w:tblW w:w="5000" w:type="pct"/>
        <w:tblBorders>
          <w:top w:val="single" w:sz="4" w:space="0" w:color="2E74B5" w:themeColor="accent5" w:themeShade="BF"/>
          <w:left w:val="single" w:sz="4" w:space="0" w:color="2E74B5" w:themeColor="accent5" w:themeShade="BF"/>
          <w:bottom w:val="single" w:sz="4" w:space="0" w:color="2E74B5" w:themeColor="accent5" w:themeShade="BF"/>
          <w:right w:val="single" w:sz="4" w:space="0" w:color="2E74B5" w:themeColor="accent5" w:themeShade="BF"/>
          <w:insideH w:val="single" w:sz="4" w:space="0" w:color="2E74B5" w:themeColor="accent5" w:themeShade="BF"/>
          <w:insideV w:val="single" w:sz="4" w:space="0" w:color="2E74B5" w:themeColor="accent5" w:themeShade="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28"/>
      </w:tblGrid>
      <w:tr w:rsidR="00925D4F" w14:paraId="02D2E7A0" w14:textId="77777777" w:rsidTr="005A1B38">
        <w:tc>
          <w:tcPr>
            <w:tcW w:w="9060" w:type="dxa"/>
            <w:shd w:val="clear" w:color="auto" w:fill="2E74B5" w:themeFill="accent5" w:themeFillShade="BF"/>
          </w:tcPr>
          <w:p w14:paraId="7E7FAB13" w14:textId="3471B65F" w:rsidR="00925D4F" w:rsidRPr="00553661" w:rsidRDefault="00363CB5" w:rsidP="005A1B38">
            <w:pPr>
              <w:pStyle w:val="SemEspaamento"/>
              <w:keepLines/>
              <w:widowControl w:val="0"/>
              <w:rPr>
                <w:b/>
                <w:bCs/>
              </w:rPr>
            </w:pPr>
            <w:r>
              <w:rPr>
                <w:b/>
                <w:bCs/>
                <w:color w:val="FFFFFF" w:themeColor="background1"/>
              </w:rPr>
              <w:t>4</w:t>
            </w:r>
            <w:r w:rsidR="00925D4F" w:rsidRPr="00553661">
              <w:rPr>
                <w:b/>
                <w:bCs/>
                <w:color w:val="FFFFFF" w:themeColor="background1"/>
              </w:rPr>
              <w:t>)</w:t>
            </w:r>
            <w:r w:rsidR="00925D4F" w:rsidRPr="00553661">
              <w:rPr>
                <w:b/>
                <w:bCs/>
                <w:color w:val="FFFFFF" w:themeColor="background1"/>
              </w:rPr>
              <w:tab/>
            </w:r>
            <w:r w:rsidR="00823437" w:rsidRPr="00823437">
              <w:rPr>
                <w:b/>
                <w:bCs/>
                <w:color w:val="FFFFFF" w:themeColor="background1"/>
              </w:rPr>
              <w:t>Avaliação pelo supervisor</w:t>
            </w:r>
            <w:r w:rsidR="00823437">
              <w:rPr>
                <w:b/>
                <w:bCs/>
                <w:color w:val="FFFFFF" w:themeColor="background1"/>
              </w:rPr>
              <w:t>(a)</w:t>
            </w:r>
            <w:r w:rsidR="00823437" w:rsidRPr="00823437">
              <w:rPr>
                <w:b/>
                <w:bCs/>
                <w:color w:val="FFFFFF" w:themeColor="background1"/>
              </w:rPr>
              <w:t xml:space="preserve"> do estágio</w:t>
            </w:r>
            <w:r w:rsidR="00823437">
              <w:rPr>
                <w:b/>
                <w:bCs/>
                <w:color w:val="FFFFFF" w:themeColor="background1"/>
              </w:rPr>
              <w:t>(a)</w:t>
            </w:r>
            <w:r w:rsidR="00925D4F" w:rsidRPr="00553661">
              <w:rPr>
                <w:b/>
                <w:bCs/>
                <w:color w:val="FFFFFF" w:themeColor="background1"/>
              </w:rPr>
              <w:t>:</w:t>
            </w:r>
          </w:p>
        </w:tc>
      </w:tr>
      <w:tr w:rsidR="00925D4F" w14:paraId="4E35F157" w14:textId="77777777" w:rsidTr="005A1B38">
        <w:tc>
          <w:tcPr>
            <w:tcW w:w="9060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1" w:type="dxa"/>
                <w:right w:w="71" w:type="dxa"/>
              </w:tblCellMar>
              <w:tblLook w:val="0000" w:firstRow="0" w:lastRow="0" w:firstColumn="0" w:lastColumn="0" w:noHBand="0" w:noVBand="0"/>
            </w:tblPr>
            <w:tblGrid>
              <w:gridCol w:w="1733"/>
              <w:gridCol w:w="1847"/>
              <w:gridCol w:w="1425"/>
              <w:gridCol w:w="1461"/>
              <w:gridCol w:w="1432"/>
              <w:gridCol w:w="1504"/>
            </w:tblGrid>
            <w:tr w:rsidR="00BB3CBD" w:rsidRPr="007A7F74" w14:paraId="1113C07E" w14:textId="2C54AE07" w:rsidTr="00363CB5">
              <w:trPr>
                <w:trHeight w:val="283"/>
              </w:trPr>
              <w:tc>
                <w:tcPr>
                  <w:tcW w:w="1733" w:type="dxa"/>
                  <w:shd w:val="clear" w:color="auto" w:fill="F2F2F2"/>
                  <w:vAlign w:val="center"/>
                </w:tcPr>
                <w:p w14:paraId="700C9201" w14:textId="77FE4C9F" w:rsidR="00BB3CBD" w:rsidRPr="00A72E6D" w:rsidRDefault="00BB3CBD" w:rsidP="005A1B38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rPr>
                      <w:rFonts w:cs="Arial"/>
                      <w:b/>
                      <w:bCs/>
                      <w:sz w:val="20"/>
                    </w:rPr>
                  </w:pPr>
                  <w:r>
                    <w:rPr>
                      <w:rFonts w:cs="Arial"/>
                      <w:b/>
                      <w:bCs/>
                      <w:sz w:val="20"/>
                    </w:rPr>
                    <w:t>Aspectos</w:t>
                  </w:r>
                </w:p>
              </w:tc>
              <w:tc>
                <w:tcPr>
                  <w:tcW w:w="1847" w:type="dxa"/>
                  <w:shd w:val="clear" w:color="auto" w:fill="F2F2F2"/>
                  <w:vAlign w:val="center"/>
                </w:tcPr>
                <w:p w14:paraId="2D4A2900" w14:textId="4CE05340" w:rsidR="00BB3CBD" w:rsidRPr="00420187" w:rsidRDefault="00BB3CBD" w:rsidP="005A1B38">
                  <w:pPr>
                    <w:keepLines/>
                    <w:widowControl w:val="0"/>
                    <w:snapToGrid w:val="0"/>
                    <w:jc w:val="center"/>
                    <w:rPr>
                      <w:rFonts w:cs="Arial"/>
                      <w:b/>
                      <w:bCs/>
                      <w:sz w:val="20"/>
                    </w:rPr>
                  </w:pPr>
                  <w:r>
                    <w:rPr>
                      <w:rFonts w:cs="Arial"/>
                      <w:b/>
                      <w:bCs/>
                      <w:sz w:val="20"/>
                    </w:rPr>
                    <w:t>Ótimo</w:t>
                  </w:r>
                </w:p>
              </w:tc>
              <w:tc>
                <w:tcPr>
                  <w:tcW w:w="1425" w:type="dxa"/>
                  <w:shd w:val="clear" w:color="auto" w:fill="F2F2F2"/>
                </w:tcPr>
                <w:p w14:paraId="7E9919ED" w14:textId="53629DF4" w:rsidR="00BB3CBD" w:rsidRDefault="00BB3CBD" w:rsidP="005A1B38">
                  <w:pPr>
                    <w:keepLines/>
                    <w:widowControl w:val="0"/>
                    <w:snapToGrid w:val="0"/>
                    <w:jc w:val="center"/>
                    <w:rPr>
                      <w:rFonts w:cs="Arial"/>
                      <w:b/>
                      <w:bCs/>
                      <w:sz w:val="20"/>
                    </w:rPr>
                  </w:pPr>
                  <w:r>
                    <w:rPr>
                      <w:rFonts w:cs="Arial"/>
                      <w:b/>
                      <w:bCs/>
                      <w:sz w:val="20"/>
                    </w:rPr>
                    <w:t>Bom</w:t>
                  </w:r>
                </w:p>
              </w:tc>
              <w:tc>
                <w:tcPr>
                  <w:tcW w:w="1461" w:type="dxa"/>
                  <w:shd w:val="clear" w:color="auto" w:fill="F2F2F2"/>
                </w:tcPr>
                <w:p w14:paraId="5EA29B01" w14:textId="50BDC16B" w:rsidR="00BB3CBD" w:rsidRDefault="00BB3CBD" w:rsidP="005A1B38">
                  <w:pPr>
                    <w:keepLines/>
                    <w:widowControl w:val="0"/>
                    <w:snapToGrid w:val="0"/>
                    <w:jc w:val="center"/>
                    <w:rPr>
                      <w:rFonts w:cs="Arial"/>
                      <w:b/>
                      <w:bCs/>
                      <w:sz w:val="20"/>
                    </w:rPr>
                  </w:pPr>
                  <w:r>
                    <w:rPr>
                      <w:rFonts w:cs="Arial"/>
                      <w:b/>
                      <w:bCs/>
                      <w:sz w:val="20"/>
                    </w:rPr>
                    <w:t>Regular</w:t>
                  </w:r>
                </w:p>
              </w:tc>
              <w:tc>
                <w:tcPr>
                  <w:tcW w:w="1432" w:type="dxa"/>
                  <w:shd w:val="clear" w:color="auto" w:fill="F2F2F2"/>
                </w:tcPr>
                <w:p w14:paraId="64ECAEBA" w14:textId="60B7A0A2" w:rsidR="00BB3CBD" w:rsidRDefault="00BB3CBD" w:rsidP="005A1B38">
                  <w:pPr>
                    <w:keepLines/>
                    <w:widowControl w:val="0"/>
                    <w:snapToGrid w:val="0"/>
                    <w:jc w:val="center"/>
                    <w:rPr>
                      <w:rFonts w:cs="Arial"/>
                      <w:b/>
                      <w:bCs/>
                      <w:sz w:val="20"/>
                    </w:rPr>
                  </w:pPr>
                  <w:r>
                    <w:rPr>
                      <w:rFonts w:cs="Arial"/>
                      <w:b/>
                      <w:bCs/>
                      <w:sz w:val="20"/>
                    </w:rPr>
                    <w:t>Ruim</w:t>
                  </w:r>
                </w:p>
              </w:tc>
              <w:tc>
                <w:tcPr>
                  <w:tcW w:w="1504" w:type="dxa"/>
                  <w:shd w:val="clear" w:color="auto" w:fill="F2F2F2"/>
                </w:tcPr>
                <w:p w14:paraId="47A519E9" w14:textId="666F7D98" w:rsidR="00BB3CBD" w:rsidRDefault="00BB3CBD" w:rsidP="005A1B38">
                  <w:pPr>
                    <w:keepLines/>
                    <w:widowControl w:val="0"/>
                    <w:snapToGrid w:val="0"/>
                    <w:jc w:val="center"/>
                    <w:rPr>
                      <w:rFonts w:cs="Arial"/>
                      <w:b/>
                      <w:bCs/>
                      <w:sz w:val="20"/>
                    </w:rPr>
                  </w:pPr>
                  <w:r>
                    <w:rPr>
                      <w:rFonts w:cs="Arial"/>
                      <w:b/>
                      <w:bCs/>
                      <w:sz w:val="20"/>
                    </w:rPr>
                    <w:t>Insuficiente</w:t>
                  </w:r>
                </w:p>
              </w:tc>
            </w:tr>
            <w:tr w:rsidR="00BB3CBD" w:rsidRPr="007A7F74" w14:paraId="1DF8075D" w14:textId="23DFD18B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00F0A90D" w14:textId="39DA5C49" w:rsidR="00BB3CBD" w:rsidRPr="002F6528" w:rsidRDefault="00BB3CBD" w:rsidP="009368F3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Assiduidade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-11293205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2B921338" w14:textId="519C8B2D" w:rsidR="00BB3CBD" w:rsidRPr="002F6528" w:rsidRDefault="0065796C" w:rsidP="005A1B38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6612747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452D82F5" w14:textId="55E13A66" w:rsidR="00BB3CBD" w:rsidRPr="002F6528" w:rsidRDefault="00363CB5" w:rsidP="005A1B38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209384286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5EF06CA5" w14:textId="07CC9472" w:rsidR="00BB3CBD" w:rsidRPr="002F6528" w:rsidRDefault="00363CB5" w:rsidP="005A1B38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14519285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53DE7BD4" w14:textId="64781561" w:rsidR="00BB3CBD" w:rsidRPr="002F6528" w:rsidRDefault="00363CB5" w:rsidP="005A1B38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57658452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5C76896D" w14:textId="73554AB5" w:rsidR="00BB3CBD" w:rsidRPr="002F6528" w:rsidRDefault="00363CB5" w:rsidP="005A1B38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  <w:tr w:rsidR="00363CB5" w:rsidRPr="007A7F74" w14:paraId="7533A716" w14:textId="77777777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0A7E0116" w14:textId="7084B40A" w:rsidR="00363CB5" w:rsidRPr="002F6528" w:rsidRDefault="00363CB5" w:rsidP="00363CB5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Disciplina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-214056027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1EFC647D" w14:textId="4C9C0F41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7593719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53A7CB6D" w14:textId="71C17CA0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113108009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67340164" w14:textId="26D6EF8D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14344344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51264FA4" w14:textId="1EB0BD94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6705125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45CA1926" w14:textId="7D65A9EF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  <w:tr w:rsidR="00363CB5" w:rsidRPr="007A7F74" w14:paraId="7270BAD1" w14:textId="77777777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082CBBC3" w14:textId="693BA8F7" w:rsidR="00363CB5" w:rsidRPr="002F6528" w:rsidRDefault="00363CB5" w:rsidP="00363CB5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Cooperação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-196596392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372BE043" w14:textId="5DDE98B6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131657055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29473B90" w14:textId="16F8063C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9388316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2CC4D942" w14:textId="4413F24E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5711922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16CF7991" w14:textId="4C437141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13262033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3077792F" w14:textId="525C9910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  <w:tr w:rsidR="00363CB5" w:rsidRPr="007A7F74" w14:paraId="3725D213" w14:textId="77777777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7D9F073F" w14:textId="351744D4" w:rsidR="00363CB5" w:rsidRPr="002F6528" w:rsidRDefault="00363CB5" w:rsidP="00363CB5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Produção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86015878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58E5F08D" w14:textId="64108D7D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163408951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084A2406" w14:textId="689C7E07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95467698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1F54A2A5" w14:textId="569BC542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4750770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0CF04AB8" w14:textId="30EB5257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21234868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796F1FD9" w14:textId="4EC29385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  <w:tr w:rsidR="00363CB5" w:rsidRPr="007A7F74" w14:paraId="45006CF8" w14:textId="77777777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1F2BD854" w14:textId="4EC06E39" w:rsidR="00363CB5" w:rsidRPr="002F6528" w:rsidRDefault="00363CB5" w:rsidP="00363CB5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Iniciativa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33943743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7016E189" w14:textId="21A5A059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57266329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38D72880" w14:textId="56887628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92214106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31398759" w14:textId="4C29B878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43555625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070A3ACD" w14:textId="7796A88F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27347942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2E7E794E" w14:textId="69CD7566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  <w:tr w:rsidR="00363CB5" w:rsidRPr="007A7F74" w14:paraId="69FB0D58" w14:textId="77777777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360DB632" w14:textId="7AB502E5" w:rsidR="00363CB5" w:rsidRPr="002F6528" w:rsidRDefault="00363CB5" w:rsidP="00363CB5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Assimilação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-2905966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47136CDD" w14:textId="06BC0A75" w:rsidR="00363CB5" w:rsidRPr="002F6528" w:rsidRDefault="0065796C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6289603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4F4425D0" w14:textId="0B0E9763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9641682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046B7A01" w14:textId="30363673" w:rsidR="00363CB5" w:rsidRPr="002F6528" w:rsidRDefault="0065796C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97340342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2A3418E2" w14:textId="2AA5AF38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3654484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2BAB6980" w14:textId="313FCAE4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  <w:tr w:rsidR="00363CB5" w:rsidRPr="007A7F74" w14:paraId="160A02F8" w14:textId="77777777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4958A762" w14:textId="08D9E88B" w:rsidR="00363CB5" w:rsidRPr="002F6528" w:rsidRDefault="00363CB5" w:rsidP="00363CB5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Conhecimentos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8763607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691A41C7" w14:textId="397D0649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43220232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2F5A4DB4" w14:textId="6AB47557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0919737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3663C723" w14:textId="280680B2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89631462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2CDB4DE7" w14:textId="1C83EA55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59077340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744855A1" w14:textId="0BC1852A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  <w:tr w:rsidR="00363CB5" w:rsidRPr="007A7F74" w14:paraId="7857CC67" w14:textId="77777777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4A621DFC" w14:textId="43B03805" w:rsidR="00363CB5" w:rsidRPr="002F6528" w:rsidRDefault="00363CB5" w:rsidP="00363CB5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Responsabilidade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-166623533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3125329A" w14:textId="634A6A80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41609812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7B13008E" w14:textId="5371AE11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203410980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230933C9" w14:textId="4B2FAD9F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57539381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33146496" w14:textId="7F2498BB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20910013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30639BAB" w14:textId="3A043452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  <w:tr w:rsidR="00363CB5" w:rsidRPr="007A7F74" w14:paraId="25DC07DF" w14:textId="77777777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2B36381B" w14:textId="0C09BE9B" w:rsidR="00363CB5" w:rsidRPr="002F6528" w:rsidRDefault="00363CB5" w:rsidP="00363CB5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Dedicação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-14146196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5A1323DF" w14:textId="351740B3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152416088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2B540777" w14:textId="2D770886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58209600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51AF37D2" w14:textId="4A8ED026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80249639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49FD5A17" w14:textId="63D428FB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-202809317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1776064A" w14:textId="5D350397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  <w:tr w:rsidR="00363CB5" w:rsidRPr="007A7F74" w14:paraId="7E5CFF5A" w14:textId="77777777" w:rsidTr="00363CB5">
              <w:trPr>
                <w:trHeight w:val="283"/>
              </w:trPr>
              <w:tc>
                <w:tcPr>
                  <w:tcW w:w="1733" w:type="dxa"/>
                  <w:shd w:val="clear" w:color="auto" w:fill="auto"/>
                  <w:vAlign w:val="center"/>
                </w:tcPr>
                <w:p w14:paraId="2EA0CF58" w14:textId="4496A84F" w:rsidR="00363CB5" w:rsidRPr="002F6528" w:rsidRDefault="00363CB5" w:rsidP="00363CB5">
                  <w:pPr>
                    <w:pStyle w:val="Ttulo5"/>
                    <w:keepNext w:val="0"/>
                    <w:keepLines/>
                    <w:widowControl w:val="0"/>
                    <w:tabs>
                      <w:tab w:val="clear" w:pos="0"/>
                    </w:tabs>
                    <w:snapToGrid w:val="0"/>
                    <w:jc w:val="left"/>
                    <w:rPr>
                      <w:rFonts w:cs="Arial"/>
                      <w:sz w:val="20"/>
                    </w:rPr>
                  </w:pPr>
                  <w:r w:rsidRPr="002F6528">
                    <w:rPr>
                      <w:rFonts w:cs="Arial"/>
                      <w:sz w:val="20"/>
                    </w:rPr>
                    <w:t>Organização</w:t>
                  </w:r>
                </w:p>
              </w:tc>
              <w:sdt>
                <w:sdtPr>
                  <w:rPr>
                    <w:rFonts w:cs="Arial"/>
                    <w:sz w:val="20"/>
                  </w:rPr>
                  <w:id w:val="8494477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47" w:type="dxa"/>
                      <w:shd w:val="clear" w:color="auto" w:fill="auto"/>
                      <w:vAlign w:val="center"/>
                    </w:tcPr>
                    <w:p w14:paraId="6A3F2DD2" w14:textId="714E241C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95798009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25" w:type="dxa"/>
                      <w:shd w:val="clear" w:color="auto" w:fill="auto"/>
                    </w:tcPr>
                    <w:p w14:paraId="14CDBCBD" w14:textId="24FC360A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3744377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61" w:type="dxa"/>
                      <w:shd w:val="clear" w:color="auto" w:fill="auto"/>
                    </w:tcPr>
                    <w:p w14:paraId="33CE6445" w14:textId="7AB1EFD3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128600367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432" w:type="dxa"/>
                      <w:shd w:val="clear" w:color="auto" w:fill="auto"/>
                    </w:tcPr>
                    <w:p w14:paraId="0FE97B18" w14:textId="174A7BD3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="Arial"/>
                    <w:sz w:val="20"/>
                  </w:rPr>
                  <w:id w:val="83734116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504" w:type="dxa"/>
                      <w:shd w:val="clear" w:color="auto" w:fill="auto"/>
                    </w:tcPr>
                    <w:p w14:paraId="0B23FAE6" w14:textId="1F7CFF08" w:rsidR="00363CB5" w:rsidRPr="002F6528" w:rsidRDefault="00363CB5" w:rsidP="00363CB5">
                      <w:pPr>
                        <w:keepLines/>
                        <w:widowControl w:val="0"/>
                        <w:snapToGrid w:val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64C0A5A" w14:textId="3894A2CC" w:rsidR="005A1B38" w:rsidRDefault="005A1B38" w:rsidP="005A1B38">
            <w:pPr>
              <w:pStyle w:val="SemEspaamento"/>
              <w:keepLines/>
              <w:widowControl w:val="0"/>
            </w:pPr>
          </w:p>
        </w:tc>
      </w:tr>
    </w:tbl>
    <w:p w14:paraId="1C4EF9AD" w14:textId="77777777" w:rsidR="00823437" w:rsidRPr="000B07DF" w:rsidRDefault="00823437" w:rsidP="00823437">
      <w:pPr>
        <w:rPr>
          <w:sz w:val="12"/>
          <w:szCs w:val="12"/>
        </w:rPr>
      </w:pPr>
    </w:p>
    <w:tbl>
      <w:tblPr>
        <w:tblStyle w:val="Tabelacomgrade"/>
        <w:tblW w:w="5000" w:type="pct"/>
        <w:tblBorders>
          <w:top w:val="single" w:sz="4" w:space="0" w:color="2E74B5" w:themeColor="accent5" w:themeShade="BF"/>
          <w:left w:val="single" w:sz="4" w:space="0" w:color="2E74B5" w:themeColor="accent5" w:themeShade="BF"/>
          <w:bottom w:val="single" w:sz="4" w:space="0" w:color="2E74B5" w:themeColor="accent5" w:themeShade="BF"/>
          <w:right w:val="single" w:sz="4" w:space="0" w:color="2E74B5" w:themeColor="accent5" w:themeShade="BF"/>
          <w:insideH w:val="single" w:sz="4" w:space="0" w:color="2E74B5" w:themeColor="accent5" w:themeShade="BF"/>
          <w:insideV w:val="single" w:sz="4" w:space="0" w:color="2E74B5" w:themeColor="accent5" w:themeShade="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28"/>
      </w:tblGrid>
      <w:tr w:rsidR="00823437" w14:paraId="0413B32E" w14:textId="77777777" w:rsidTr="00433619">
        <w:tc>
          <w:tcPr>
            <w:tcW w:w="9060" w:type="dxa"/>
            <w:shd w:val="clear" w:color="auto" w:fill="2E74B5" w:themeFill="accent5" w:themeFillShade="BF"/>
          </w:tcPr>
          <w:p w14:paraId="1CCD1E64" w14:textId="6442ADB6" w:rsidR="00823437" w:rsidRPr="009B57C2" w:rsidRDefault="00363CB5" w:rsidP="00433619">
            <w:pPr>
              <w:pStyle w:val="SemEspaamento"/>
              <w:rPr>
                <w:b/>
                <w:bCs/>
              </w:rPr>
            </w:pPr>
            <w:r>
              <w:rPr>
                <w:b/>
                <w:bCs/>
                <w:color w:val="FFFFFF" w:themeColor="background1"/>
              </w:rPr>
              <w:lastRenderedPageBreak/>
              <w:t>5</w:t>
            </w:r>
            <w:r w:rsidR="00823437" w:rsidRPr="009B57C2">
              <w:rPr>
                <w:b/>
                <w:bCs/>
                <w:color w:val="FFFFFF" w:themeColor="background1"/>
              </w:rPr>
              <w:t>)</w:t>
            </w:r>
            <w:r w:rsidR="00823437" w:rsidRPr="009B57C2">
              <w:rPr>
                <w:b/>
                <w:bCs/>
                <w:color w:val="FFFFFF" w:themeColor="background1"/>
              </w:rPr>
              <w:tab/>
            </w:r>
            <w:r w:rsidR="00823437" w:rsidRPr="00823437">
              <w:rPr>
                <w:b/>
                <w:bCs/>
                <w:color w:val="FFFFFF" w:themeColor="background1"/>
              </w:rPr>
              <w:t>Outras observações sobre o desempenho do(a) estagiário(a)</w:t>
            </w:r>
            <w:r w:rsidR="00823437">
              <w:rPr>
                <w:b/>
                <w:bCs/>
                <w:color w:val="FFFFFF" w:themeColor="background1"/>
              </w:rPr>
              <w:t>:</w:t>
            </w:r>
          </w:p>
        </w:tc>
      </w:tr>
      <w:tr w:rsidR="00823437" w14:paraId="6CA15D86" w14:textId="77777777" w:rsidTr="00433619">
        <w:tc>
          <w:tcPr>
            <w:tcW w:w="9060" w:type="dxa"/>
          </w:tcPr>
          <w:tbl>
            <w:tblPr>
              <w:tblpPr w:leftFromText="141" w:rightFromText="141" w:vertAnchor="text" w:horzAnchor="margin" w:tblpY="93"/>
              <w:tblOverlap w:val="never"/>
              <w:tblW w:w="5000" w:type="pct"/>
              <w:tblLook w:val="04A0" w:firstRow="1" w:lastRow="0" w:firstColumn="1" w:lastColumn="0" w:noHBand="0" w:noVBand="1"/>
            </w:tblPr>
            <w:tblGrid>
              <w:gridCol w:w="9412"/>
            </w:tblGrid>
            <w:tr w:rsidR="00823437" w14:paraId="255266C2" w14:textId="77777777" w:rsidTr="00433619">
              <w:sdt>
                <w:sdtPr>
                  <w:alias w:val="Outras observações"/>
                  <w:tag w:val="Outras observações"/>
                  <w:id w:val="812373324"/>
                  <w:placeholder>
                    <w:docPart w:val="19337E0107CA4EE89F07169BE628C1CC"/>
                  </w:placeholder>
                  <w:showingPlcHdr/>
                  <w15:appearance w15:val="hidden"/>
                  <w:text/>
                </w:sdtPr>
                <w:sdtEndPr/>
                <w:sdtContent>
                  <w:tc>
                    <w:tcPr>
                      <w:tcW w:w="9412" w:type="dxa"/>
                      <w:shd w:val="clear" w:color="auto" w:fill="auto"/>
                      <w:tcMar>
                        <w:top w:w="28" w:type="dxa"/>
                        <w:bottom w:w="113" w:type="dxa"/>
                      </w:tcMar>
                    </w:tcPr>
                    <w:p w14:paraId="02CD9ED1" w14:textId="7098C07F" w:rsidR="00823437" w:rsidRDefault="00823437" w:rsidP="00433619">
                      <w:pPr>
                        <w:pStyle w:val="SemEspaamento"/>
                      </w:pPr>
                      <w:r>
                        <w:rPr>
                          <w:rStyle w:val="TextodoEspaoReservado"/>
                        </w:rPr>
                        <w:t>Clique</w:t>
                      </w:r>
                      <w:r w:rsidRPr="0027084B">
                        <w:rPr>
                          <w:rStyle w:val="TextodoEspaoReservado"/>
                        </w:rPr>
                        <w:t xml:space="preserve"> aqui para inserir </w:t>
                      </w:r>
                      <w:r w:rsidR="002F6528">
                        <w:rPr>
                          <w:rStyle w:val="TextodoEspaoReservado"/>
                        </w:rPr>
                        <w:t>outras observações sobre o desempenho do(a) estagiário(a)</w:t>
                      </w:r>
                      <w:r w:rsidRPr="0027084B">
                        <w:rPr>
                          <w:rStyle w:val="TextodoEspaoReservado"/>
                        </w:rPr>
                        <w:t>.</w:t>
                      </w:r>
                    </w:p>
                  </w:tc>
                </w:sdtContent>
              </w:sdt>
            </w:tr>
          </w:tbl>
          <w:p w14:paraId="653CE81C" w14:textId="77777777" w:rsidR="00823437" w:rsidRDefault="00823437" w:rsidP="00433619">
            <w:pPr>
              <w:pStyle w:val="SemEspaamento"/>
            </w:pPr>
          </w:p>
        </w:tc>
      </w:tr>
    </w:tbl>
    <w:p w14:paraId="38EE911A" w14:textId="33415668" w:rsidR="009B57C2" w:rsidRDefault="009B57C2" w:rsidP="007A7F74">
      <w:pPr>
        <w:pStyle w:val="SemEspaamento"/>
      </w:pPr>
    </w:p>
    <w:p w14:paraId="3EA4B3AF" w14:textId="1559232D" w:rsidR="00674BEB" w:rsidRPr="00674BEB" w:rsidRDefault="00674BEB" w:rsidP="005C47DF">
      <w:pPr>
        <w:tabs>
          <w:tab w:val="left" w:pos="426"/>
          <w:tab w:val="left" w:leader="underscore" w:pos="9071"/>
        </w:tabs>
        <w:spacing w:before="240" w:after="240"/>
        <w:jc w:val="right"/>
        <w:rPr>
          <w:iCs/>
          <w:sz w:val="24"/>
          <w:szCs w:val="22"/>
        </w:rPr>
      </w:pPr>
      <w:r w:rsidRPr="00674BEB">
        <w:rPr>
          <w:iCs/>
        </w:rPr>
        <w:t xml:space="preserve">Três Lagoas – MS, </w:t>
      </w:r>
      <w:r>
        <w:rPr>
          <w:iCs/>
        </w:rPr>
        <w:fldChar w:fldCharType="begin"/>
      </w:r>
      <w:r>
        <w:rPr>
          <w:iCs/>
        </w:rPr>
        <w:instrText xml:space="preserve"> TIME \@ "d' de 'MMMM' de 'yyyy" </w:instrText>
      </w:r>
      <w:r>
        <w:rPr>
          <w:iCs/>
        </w:rPr>
        <w:fldChar w:fldCharType="separate"/>
      </w:r>
      <w:r w:rsidR="000907E7">
        <w:rPr>
          <w:iCs/>
          <w:noProof/>
        </w:rPr>
        <w:t>9 de julho de 2025</w:t>
      </w:r>
      <w:r>
        <w:rPr>
          <w:iCs/>
        </w:rPr>
        <w:fldChar w:fldCharType="end"/>
      </w:r>
      <w:r>
        <w:rPr>
          <w:iCs/>
        </w:rPr>
        <w:t>.</w:t>
      </w:r>
    </w:p>
    <w:p w14:paraId="19E5C2B1" w14:textId="77777777" w:rsidR="00674BEB" w:rsidRDefault="00674BEB">
      <w:pPr>
        <w:tabs>
          <w:tab w:val="left" w:pos="426"/>
          <w:tab w:val="left" w:leader="underscore" w:pos="9071"/>
        </w:tabs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552"/>
        <w:gridCol w:w="1984"/>
        <w:gridCol w:w="567"/>
        <w:gridCol w:w="1985"/>
        <w:gridCol w:w="2550"/>
      </w:tblGrid>
      <w:tr w:rsidR="00674BEB" w:rsidRPr="007508C2" w14:paraId="2111A73A" w14:textId="77777777" w:rsidTr="000907E7">
        <w:trPr>
          <w:cantSplit/>
          <w:jc w:val="center"/>
        </w:trPr>
        <w:tc>
          <w:tcPr>
            <w:tcW w:w="453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6CC67F6" w14:textId="4C6F1BD8" w:rsidR="00674BEB" w:rsidRDefault="00674BEB" w:rsidP="00190B54">
            <w:pPr>
              <w:keepLines/>
              <w:rPr>
                <w:rFonts w:cs="Arial"/>
                <w:szCs w:val="22"/>
              </w:rPr>
            </w:pPr>
          </w:p>
          <w:p w14:paraId="5D8C1DC9" w14:textId="77777777" w:rsidR="00190B54" w:rsidRDefault="00190B54" w:rsidP="00190B54">
            <w:pPr>
              <w:keepLines/>
              <w:rPr>
                <w:rFonts w:cs="Arial"/>
                <w:szCs w:val="22"/>
              </w:rPr>
            </w:pPr>
          </w:p>
          <w:p w14:paraId="3E69E471" w14:textId="14C8A8FE" w:rsidR="00190B54" w:rsidRPr="00190B54" w:rsidRDefault="00190B54" w:rsidP="00190B54">
            <w:pPr>
              <w:rPr>
                <w:rFonts w:cs="Arial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14:paraId="7F6D8A27" w14:textId="77777777" w:rsidR="00674BEB" w:rsidRPr="007508C2" w:rsidRDefault="00674BEB" w:rsidP="001C73CC">
            <w:pPr>
              <w:keepLines/>
              <w:jc w:val="center"/>
              <w:rPr>
                <w:rFonts w:cs="Arial"/>
                <w:szCs w:val="22"/>
              </w:rPr>
            </w:pPr>
          </w:p>
        </w:tc>
        <w:tc>
          <w:tcPr>
            <w:tcW w:w="453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60679B0" w14:textId="77777777" w:rsidR="00674BEB" w:rsidRDefault="00674BEB" w:rsidP="001C73CC">
            <w:pPr>
              <w:keepLines/>
              <w:jc w:val="center"/>
              <w:rPr>
                <w:rFonts w:cs="Arial"/>
                <w:szCs w:val="22"/>
              </w:rPr>
            </w:pPr>
          </w:p>
          <w:p w14:paraId="370CE21F" w14:textId="77777777" w:rsidR="00190B54" w:rsidRPr="00190B54" w:rsidRDefault="00190B54" w:rsidP="00190B54">
            <w:pPr>
              <w:rPr>
                <w:rFonts w:cs="Arial"/>
                <w:szCs w:val="22"/>
              </w:rPr>
            </w:pPr>
          </w:p>
          <w:p w14:paraId="645CBF2F" w14:textId="77777777" w:rsidR="00190B54" w:rsidRPr="00190B54" w:rsidRDefault="00190B54" w:rsidP="00190B54">
            <w:pPr>
              <w:rPr>
                <w:rFonts w:cs="Arial"/>
                <w:szCs w:val="22"/>
              </w:rPr>
            </w:pPr>
          </w:p>
          <w:p w14:paraId="285A08D5" w14:textId="044BA099" w:rsidR="00190B54" w:rsidRPr="00190B54" w:rsidRDefault="00190B54" w:rsidP="00190B54">
            <w:pPr>
              <w:rPr>
                <w:rFonts w:cs="Arial"/>
                <w:szCs w:val="22"/>
              </w:rPr>
            </w:pPr>
          </w:p>
        </w:tc>
      </w:tr>
      <w:tr w:rsidR="00674BEB" w:rsidRPr="007508C2" w14:paraId="69199157" w14:textId="77777777" w:rsidTr="000907E7">
        <w:trPr>
          <w:cantSplit/>
          <w:jc w:val="center"/>
        </w:trPr>
        <w:tc>
          <w:tcPr>
            <w:tcW w:w="453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80BFBAD" w14:textId="57C1F25B" w:rsidR="00190B54" w:rsidRPr="00190B54" w:rsidRDefault="002A4583" w:rsidP="00190B54">
            <w:pPr>
              <w:keepLines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Supervisor</w:t>
            </w:r>
            <w:r w:rsidR="00B261E9">
              <w:rPr>
                <w:rFonts w:cs="Arial"/>
                <w:szCs w:val="22"/>
              </w:rPr>
              <w:t>(a)</w:t>
            </w:r>
          </w:p>
        </w:tc>
        <w:tc>
          <w:tcPr>
            <w:tcW w:w="567" w:type="dxa"/>
            <w:shd w:val="clear" w:color="auto" w:fill="auto"/>
          </w:tcPr>
          <w:p w14:paraId="2EC31455" w14:textId="77777777" w:rsidR="00674BEB" w:rsidRPr="007508C2" w:rsidRDefault="00674BEB" w:rsidP="001C73CC">
            <w:pPr>
              <w:keepLines/>
              <w:jc w:val="center"/>
              <w:rPr>
                <w:rFonts w:cs="Arial"/>
                <w:szCs w:val="22"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CEFDDB8" w14:textId="1D0A7DFC" w:rsidR="00674BEB" w:rsidRPr="007508C2" w:rsidRDefault="00B261E9" w:rsidP="001C73CC">
            <w:pPr>
              <w:keepLines/>
              <w:jc w:val="center"/>
              <w:rPr>
                <w:rFonts w:cs="Arial"/>
                <w:szCs w:val="22"/>
              </w:rPr>
            </w:pPr>
            <w:r w:rsidRPr="007508C2">
              <w:rPr>
                <w:rFonts w:cs="Arial"/>
                <w:szCs w:val="22"/>
              </w:rPr>
              <w:t>Estagiário</w:t>
            </w:r>
            <w:r>
              <w:rPr>
                <w:rFonts w:cs="Arial"/>
                <w:szCs w:val="22"/>
              </w:rPr>
              <w:t>(a)</w:t>
            </w:r>
          </w:p>
        </w:tc>
      </w:tr>
      <w:tr w:rsidR="000907E7" w:rsidRPr="007508C2" w14:paraId="780CFD8E" w14:textId="77777777" w:rsidTr="000907E7">
        <w:trPr>
          <w:cantSplit/>
          <w:jc w:val="center"/>
        </w:trPr>
        <w:tc>
          <w:tcPr>
            <w:tcW w:w="2552" w:type="dxa"/>
            <w:shd w:val="clear" w:color="auto" w:fill="auto"/>
          </w:tcPr>
          <w:p w14:paraId="04005D13" w14:textId="77777777" w:rsidR="000907E7" w:rsidRDefault="000907E7" w:rsidP="00190B54">
            <w:pPr>
              <w:keepLines/>
              <w:jc w:val="center"/>
              <w:rPr>
                <w:rFonts w:cs="Arial"/>
                <w:szCs w:val="22"/>
              </w:rPr>
            </w:pPr>
          </w:p>
        </w:tc>
        <w:tc>
          <w:tcPr>
            <w:tcW w:w="453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CFF45F2" w14:textId="77777777" w:rsidR="000907E7" w:rsidRPr="007508C2" w:rsidRDefault="000907E7" w:rsidP="001C73CC">
            <w:pPr>
              <w:keepLines/>
              <w:jc w:val="center"/>
              <w:rPr>
                <w:rFonts w:cs="Arial"/>
                <w:szCs w:val="22"/>
              </w:rPr>
            </w:pPr>
          </w:p>
        </w:tc>
        <w:tc>
          <w:tcPr>
            <w:tcW w:w="2550" w:type="dxa"/>
            <w:shd w:val="clear" w:color="auto" w:fill="auto"/>
          </w:tcPr>
          <w:p w14:paraId="60C53586" w14:textId="77777777" w:rsidR="000907E7" w:rsidRDefault="000907E7" w:rsidP="001C73CC">
            <w:pPr>
              <w:keepLines/>
              <w:jc w:val="center"/>
              <w:rPr>
                <w:rFonts w:cs="Arial"/>
                <w:szCs w:val="22"/>
              </w:rPr>
            </w:pPr>
          </w:p>
          <w:p w14:paraId="79B8B816" w14:textId="77777777" w:rsidR="000907E7" w:rsidRDefault="000907E7" w:rsidP="001C73CC">
            <w:pPr>
              <w:keepLines/>
              <w:jc w:val="center"/>
              <w:rPr>
                <w:rFonts w:cs="Arial"/>
                <w:szCs w:val="22"/>
              </w:rPr>
            </w:pPr>
          </w:p>
          <w:p w14:paraId="131D3B74" w14:textId="77777777" w:rsidR="000907E7" w:rsidRDefault="000907E7" w:rsidP="001C73CC">
            <w:pPr>
              <w:keepLines/>
              <w:jc w:val="center"/>
              <w:rPr>
                <w:rFonts w:cs="Arial"/>
                <w:szCs w:val="22"/>
              </w:rPr>
            </w:pPr>
          </w:p>
          <w:p w14:paraId="082B168E" w14:textId="3E7B168F" w:rsidR="000907E7" w:rsidRPr="007508C2" w:rsidRDefault="000907E7" w:rsidP="001C73CC">
            <w:pPr>
              <w:keepLines/>
              <w:jc w:val="center"/>
              <w:rPr>
                <w:rFonts w:cs="Arial"/>
                <w:szCs w:val="22"/>
              </w:rPr>
            </w:pPr>
          </w:p>
        </w:tc>
      </w:tr>
      <w:tr w:rsidR="000907E7" w:rsidRPr="007508C2" w14:paraId="745598EA" w14:textId="77777777" w:rsidTr="000907E7">
        <w:trPr>
          <w:cantSplit/>
          <w:jc w:val="center"/>
        </w:trPr>
        <w:tc>
          <w:tcPr>
            <w:tcW w:w="2552" w:type="dxa"/>
            <w:shd w:val="clear" w:color="auto" w:fill="auto"/>
          </w:tcPr>
          <w:p w14:paraId="6F6062AE" w14:textId="77777777" w:rsidR="000907E7" w:rsidRDefault="000907E7" w:rsidP="00190B54">
            <w:pPr>
              <w:keepLines/>
              <w:jc w:val="center"/>
              <w:rPr>
                <w:rFonts w:cs="Arial"/>
                <w:szCs w:val="22"/>
              </w:rPr>
            </w:pPr>
          </w:p>
        </w:tc>
        <w:tc>
          <w:tcPr>
            <w:tcW w:w="4536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5FB6979C" w14:textId="42F9C50C" w:rsidR="000907E7" w:rsidRPr="007508C2" w:rsidRDefault="000907E7" w:rsidP="001C73CC">
            <w:pPr>
              <w:keepLines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Professor(a) Orientador(a)</w:t>
            </w:r>
          </w:p>
        </w:tc>
        <w:tc>
          <w:tcPr>
            <w:tcW w:w="2550" w:type="dxa"/>
            <w:shd w:val="clear" w:color="auto" w:fill="auto"/>
          </w:tcPr>
          <w:p w14:paraId="7AE312CF" w14:textId="77777777" w:rsidR="000907E7" w:rsidRPr="007508C2" w:rsidRDefault="000907E7" w:rsidP="001C73CC">
            <w:pPr>
              <w:keepLines/>
              <w:jc w:val="center"/>
              <w:rPr>
                <w:rFonts w:cs="Arial"/>
                <w:szCs w:val="22"/>
              </w:rPr>
            </w:pPr>
          </w:p>
        </w:tc>
      </w:tr>
    </w:tbl>
    <w:p w14:paraId="4BEC0B7E" w14:textId="67B44CE9" w:rsidR="00EF0CF2" w:rsidRDefault="00EF0CF2" w:rsidP="00845A90"/>
    <w:sectPr w:rsidR="00EF0CF2" w:rsidSect="00190B54">
      <w:footerReference w:type="default" r:id="rId8"/>
      <w:headerReference w:type="first" r:id="rId9"/>
      <w:footerReference w:type="first" r:id="rId10"/>
      <w:pgSz w:w="11906" w:h="16838"/>
      <w:pgMar w:top="1134" w:right="1134" w:bottom="1134" w:left="1134" w:header="170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787B7" w14:textId="77777777" w:rsidR="00C30790" w:rsidRDefault="00C30790" w:rsidP="004F06C7">
      <w:r>
        <w:separator/>
      </w:r>
    </w:p>
  </w:endnote>
  <w:endnote w:type="continuationSeparator" w:id="0">
    <w:p w14:paraId="51E48461" w14:textId="77777777" w:rsidR="00C30790" w:rsidRDefault="00C30790" w:rsidP="004F0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OpenSymbol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Yu Gothic"/>
    <w:charset w:val="80"/>
    <w:family w:val="swiss"/>
    <w:pitch w:val="variable"/>
  </w:font>
  <w:font w:name="DejaVu Sans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149299005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18"/>
          </w:rPr>
          <w:id w:val="1378977390"/>
          <w:docPartObj>
            <w:docPartGallery w:val="Page Numbers (Bottom of Page)"/>
            <w:docPartUnique/>
          </w:docPartObj>
        </w:sdtPr>
        <w:sdtEndPr/>
        <w:sdtContent>
          <w:p w14:paraId="7666252A" w14:textId="74CC1CEF" w:rsidR="0007502A" w:rsidRPr="004C00D2" w:rsidRDefault="00190B54" w:rsidP="00190B54">
            <w:pPr>
              <w:spacing w:before="120"/>
              <w:jc w:val="center"/>
              <w:rPr>
                <w:b/>
                <w:bCs/>
                <w:sz w:val="20"/>
              </w:rPr>
            </w:pPr>
            <w:r w:rsidRPr="005A5A1F">
              <w:rPr>
                <w:rStyle w:val="Hyperlink"/>
                <w:rFonts w:cs="Arial"/>
                <w:noProof/>
                <w:sz w:val="16"/>
                <w:szCs w:val="16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0D2941D9" wp14:editId="38514E7D">
                      <wp:simplePos x="0" y="0"/>
                      <wp:positionH relativeFrom="page">
                        <wp:posOffset>8255</wp:posOffset>
                      </wp:positionH>
                      <wp:positionV relativeFrom="bottomMargin">
                        <wp:posOffset>8519</wp:posOffset>
                      </wp:positionV>
                      <wp:extent cx="7753350" cy="182880"/>
                      <wp:effectExtent l="0" t="0" r="21590" b="26670"/>
                      <wp:wrapNone/>
                      <wp:docPr id="29" name="Agrupar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753350" cy="182880"/>
                                <a:chOff x="0" y="14842"/>
                                <a:chExt cx="12255" cy="288"/>
                              </a:xfrm>
                            </wpg:grpSpPr>
                            <wps:wsp>
                              <wps:cNvPr id="30" name="Text Box 2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803" y="14842"/>
                                  <a:ext cx="659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BFE5094" w14:textId="32CA3CC3" w:rsidR="0007502A" w:rsidRDefault="0007502A" w:rsidP="0007502A">
                                    <w:pPr>
                                      <w:jc w:val="center"/>
                                    </w:pPr>
                                    <w:r w:rsidRPr="00190B54">
                                      <w:rPr>
                                        <w:color w:val="808080" w:themeColor="background1" w:themeShade="80"/>
                                        <w:sz w:val="18"/>
                                        <w:szCs w:val="16"/>
                                      </w:rPr>
                                      <w:t>P</w:t>
                                    </w:r>
                                    <w:r w:rsidR="00190B54" w:rsidRPr="00190B54">
                                      <w:rPr>
                                        <w:color w:val="808080" w:themeColor="background1" w:themeShade="80"/>
                                        <w:sz w:val="18"/>
                                        <w:szCs w:val="16"/>
                                      </w:rPr>
                                      <w:t>á</w:t>
                                    </w:r>
                                    <w:r w:rsidRPr="00190B54">
                                      <w:rPr>
                                        <w:color w:val="808080" w:themeColor="background1" w:themeShade="80"/>
                                        <w:sz w:val="18"/>
                                        <w:szCs w:val="16"/>
                                      </w:rPr>
                                      <w:t>g.</w:t>
                                    </w:r>
                                    <w:r>
                                      <w:fldChar w:fldCharType="begin"/>
                                    </w:r>
                                    <w:r>
                                      <w:instrText>PAGE    \* MERGEFORMAT</w:instrText>
                                    </w:r>
                                    <w:r>
                                      <w:fldChar w:fldCharType="separate"/>
                                    </w:r>
                                    <w:r>
                                      <w:rPr>
                                        <w:color w:val="8C8C8C" w:themeColor="background1" w:themeShade="8C"/>
                                      </w:rPr>
                                      <w:t>2</w:t>
                                    </w:r>
                                    <w:r>
                                      <w:rPr>
                                        <w:color w:val="8C8C8C" w:themeColor="background1" w:themeShade="8C"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g:grpSp>
                              <wpg:cNvPr id="31" name="Group 31"/>
                              <wpg:cNvGrpSpPr>
                                <a:grpSpLocks/>
                              </wpg:cNvGrpSpPr>
                              <wpg:grpSpPr bwMode="auto">
                                <a:xfrm flipH="1">
                                  <a:off x="0" y="14887"/>
                                  <a:ext cx="12255" cy="230"/>
                                  <a:chOff x="-8" y="14895"/>
                                  <a:chExt cx="12255" cy="230"/>
                                </a:xfrm>
                              </wpg:grpSpPr>
                              <wps:wsp>
                                <wps:cNvPr id="32" name="AutoShape 2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-8" y="14895"/>
                                    <a:ext cx="1260" cy="230"/>
                                  </a:xfrm>
                                  <a:prstGeom prst="bentConnector3">
                                    <a:avLst>
                                      <a:gd name="adj1" fmla="val 50000"/>
                                    </a:avLst>
                                  </a:prstGeom>
                                  <a:noFill/>
                                  <a:ln w="9525">
                                    <a:solidFill>
                                      <a:srgbClr val="A5A5A5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33" name="AutoShape 28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 flipV="1">
                                    <a:off x="1252" y="14895"/>
                                    <a:ext cx="10995" cy="230"/>
                                  </a:xfrm>
                                  <a:prstGeom prst="bentConnector3">
                                    <a:avLst>
                                      <a:gd name="adj1" fmla="val 96778"/>
                                    </a:avLst>
                                  </a:prstGeom>
                                  <a:noFill/>
                                  <a:ln w="9525">
                                    <a:solidFill>
                                      <a:srgbClr val="A5A5A5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D2941D9" id="Agrupar 29" o:spid="_x0000_s1026" style="position:absolute;left:0;text-align:left;margin-left:.65pt;margin-top:.65pt;width:610.5pt;height:14.4pt;z-index:251661312;mso-width-percent:1000;mso-position-horizontal-relative:page;mso-position-vertical-relative:bottom-margin-area;mso-width-percent:1000" coordorigin=",14842" coordsize="12255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5" o:spid="_x0000_s1027" type="#_x0000_t202" style="position:absolute;left:10803;top:1484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      <v:textbox inset="0,0,0,0">
                          <w:txbxContent>
                            <w:p w14:paraId="4BFE5094" w14:textId="32CA3CC3" w:rsidR="0007502A" w:rsidRDefault="0007502A" w:rsidP="0007502A">
                              <w:pPr>
                                <w:jc w:val="center"/>
                              </w:pPr>
                              <w:r w:rsidRPr="00190B54">
                                <w:rPr>
                                  <w:color w:val="808080" w:themeColor="background1" w:themeShade="80"/>
                                  <w:sz w:val="18"/>
                                  <w:szCs w:val="16"/>
                                </w:rPr>
                                <w:t>P</w:t>
                              </w:r>
                              <w:r w:rsidR="00190B54" w:rsidRPr="00190B54">
                                <w:rPr>
                                  <w:color w:val="808080" w:themeColor="background1" w:themeShade="80"/>
                                  <w:sz w:val="18"/>
                                  <w:szCs w:val="16"/>
                                </w:rPr>
                                <w:t>á</w:t>
                              </w:r>
                              <w:r w:rsidRPr="00190B54">
                                <w:rPr>
                                  <w:color w:val="808080" w:themeColor="background1" w:themeShade="80"/>
                                  <w:sz w:val="18"/>
                                  <w:szCs w:val="16"/>
                                </w:rPr>
                                <w:t>g.</w:t>
                              </w: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8C8C8C" w:themeColor="background1" w:themeShade="8C"/>
                                </w:rPr>
                                <w:t>2</w:t>
                              </w:r>
                              <w:r>
                                <w:rPr>
                                  <w:color w:val="8C8C8C" w:themeColor="background1" w:themeShade="8C"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v:group id="Group 31" o:spid="_x0000_s1028" style="position:absolute;top:14887;width:12255;height:230;flip:x" coordorigin="-8,14895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">
                        <v:shapetype id="_x0000_t34" coordsize="21600,21600" o:spt="34" o:oned="t" adj="10800" path="m,l@0,0@0,21600,21600,21600e" filled="f">
                          <v:stroke joinstyle="miter"/>
                          <v:formulas>
                            <v:f eqn="val #0"/>
                          </v:formulas>
                          <v:path arrowok="t" fillok="f" o:connecttype="none"/>
                          <v:handles>
                            <v:h position="#0,center"/>
                          </v:handles>
                          <o:lock v:ext="edit" shapetype="t"/>
                        </v:shapetype>
                        <v:shape id="AutoShape 27" o:spid="_x0000_s1029" type="#_x0000_t34" style="position:absolute;left:-8;top:14895;width:1260;height:23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" strokecolor="#a5a5a5"/>
                        <v:shape id="AutoShape 28" o:spid="_x0000_s1030" type="#_x0000_t34" style="position:absolute;left:1252;top:14895;width:10995;height:230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" adj="20904" strokecolor="#a5a5a5"/>
                      </v:group>
                      <w10:wrap anchorx="page" anchory="margin"/>
                    </v:group>
                  </w:pict>
                </mc:Fallback>
              </mc:AlternateContent>
            </w:r>
            <w:r w:rsidR="0007502A" w:rsidRPr="001C7682">
              <w:rPr>
                <w:b/>
                <w:bCs/>
                <w:sz w:val="20"/>
              </w:rPr>
              <w:t xml:space="preserve">Curso de Sistemas de Informação </w:t>
            </w:r>
            <w:r>
              <w:rPr>
                <w:b/>
                <w:bCs/>
                <w:sz w:val="20"/>
              </w:rPr>
              <w:t>–</w:t>
            </w:r>
            <w:r w:rsidR="0007502A" w:rsidRPr="001C7682">
              <w:rPr>
                <w:b/>
                <w:bCs/>
                <w:sz w:val="20"/>
              </w:rPr>
              <w:t xml:space="preserve"> Bacharelado</w:t>
            </w:r>
          </w:p>
          <w:p w14:paraId="47ACAF93" w14:textId="1DF4A0D8" w:rsidR="0007502A" w:rsidRPr="004C00D2" w:rsidRDefault="0007502A" w:rsidP="0007502A">
            <w:pPr>
              <w:jc w:val="center"/>
              <w:rPr>
                <w:sz w:val="16"/>
                <w:szCs w:val="16"/>
              </w:rPr>
            </w:pPr>
            <w:r w:rsidRPr="004C00D2">
              <w:rPr>
                <w:sz w:val="16"/>
                <w:szCs w:val="16"/>
              </w:rPr>
              <w:t>UFMS</w:t>
            </w:r>
            <w:r>
              <w:rPr>
                <w:sz w:val="16"/>
                <w:szCs w:val="16"/>
              </w:rPr>
              <w:t xml:space="preserve"> – Câmpus de Três Lagoas</w:t>
            </w:r>
          </w:p>
          <w:p w14:paraId="46D862DC" w14:textId="0A720A9F" w:rsidR="0007502A" w:rsidRDefault="0007502A" w:rsidP="0007502A">
            <w:pPr>
              <w:jc w:val="center"/>
              <w:rPr>
                <w:sz w:val="16"/>
                <w:szCs w:val="16"/>
              </w:rPr>
            </w:pPr>
            <w:r w:rsidRPr="001C7682">
              <w:rPr>
                <w:sz w:val="16"/>
                <w:szCs w:val="16"/>
              </w:rPr>
              <w:t xml:space="preserve">Avenida Ranulpho Marques Leal, 3484 </w:t>
            </w:r>
            <w:r>
              <w:rPr>
                <w:sz w:val="16"/>
                <w:szCs w:val="16"/>
              </w:rPr>
              <w:t>–</w:t>
            </w:r>
            <w:r w:rsidRPr="001C7682">
              <w:rPr>
                <w:sz w:val="16"/>
                <w:szCs w:val="16"/>
              </w:rPr>
              <w:t xml:space="preserve"> Distrito Industrial II</w:t>
            </w:r>
            <w:r>
              <w:rPr>
                <w:sz w:val="16"/>
                <w:szCs w:val="16"/>
              </w:rPr>
              <w:t xml:space="preserve"> –</w:t>
            </w:r>
            <w:r w:rsidRPr="001C7682">
              <w:rPr>
                <w:sz w:val="16"/>
                <w:szCs w:val="16"/>
              </w:rPr>
              <w:t xml:space="preserve"> Três Lagoas </w:t>
            </w:r>
            <w:r>
              <w:rPr>
                <w:sz w:val="16"/>
                <w:szCs w:val="16"/>
              </w:rPr>
              <w:t>–</w:t>
            </w:r>
            <w:r w:rsidRPr="001C7682">
              <w:rPr>
                <w:sz w:val="16"/>
                <w:szCs w:val="16"/>
              </w:rPr>
              <w:t xml:space="preserve"> MS</w:t>
            </w:r>
          </w:p>
          <w:p w14:paraId="5EFDA93F" w14:textId="5A945C8C" w:rsidR="007508C2" w:rsidRPr="0007502A" w:rsidRDefault="0007502A" w:rsidP="00190B54">
            <w:pPr>
              <w:jc w:val="center"/>
              <w:rPr>
                <w:sz w:val="16"/>
                <w:szCs w:val="16"/>
              </w:rPr>
            </w:pPr>
            <w:r w:rsidRPr="001C7682">
              <w:rPr>
                <w:sz w:val="16"/>
                <w:szCs w:val="16"/>
              </w:rPr>
              <w:t>Fone:</w:t>
            </w:r>
            <w:r>
              <w:rPr>
                <w:sz w:val="16"/>
                <w:szCs w:val="16"/>
              </w:rPr>
              <w:t xml:space="preserve"> </w:t>
            </w:r>
            <w:r w:rsidRPr="001C7682">
              <w:rPr>
                <w:sz w:val="16"/>
                <w:szCs w:val="16"/>
              </w:rPr>
              <w:t>(67)</w:t>
            </w:r>
            <w:r>
              <w:rPr>
                <w:sz w:val="16"/>
                <w:szCs w:val="16"/>
              </w:rPr>
              <w:t xml:space="preserve"> </w:t>
            </w:r>
            <w:r w:rsidRPr="001C7682">
              <w:rPr>
                <w:sz w:val="16"/>
                <w:szCs w:val="16"/>
              </w:rPr>
              <w:t>3345-</w:t>
            </w:r>
            <w:r w:rsidR="00190B54">
              <w:rPr>
                <w:sz w:val="16"/>
                <w:szCs w:val="16"/>
              </w:rPr>
              <w:t>3786</w:t>
            </w:r>
            <w:r>
              <w:rPr>
                <w:sz w:val="16"/>
                <w:szCs w:val="16"/>
              </w:rPr>
              <w:t xml:space="preserve"> </w:t>
            </w:r>
            <w:r w:rsidRPr="004C00D2">
              <w:rPr>
                <w:sz w:val="16"/>
                <w:szCs w:val="16"/>
              </w:rPr>
              <w:t xml:space="preserve">| Site: </w:t>
            </w:r>
            <w:hyperlink r:id="rId1" w:history="1">
              <w:r w:rsidRPr="00902EA4">
                <w:rPr>
                  <w:rStyle w:val="Hyperlink"/>
                  <w:rFonts w:cs="Arial"/>
                  <w:sz w:val="16"/>
                  <w:szCs w:val="16"/>
                </w:rPr>
                <w:t>https://cptl.ufms.br/si</w:t>
              </w:r>
            </w:hyperlink>
            <w:r w:rsidRPr="004C00D2">
              <w:rPr>
                <w:sz w:val="16"/>
                <w:szCs w:val="16"/>
              </w:rPr>
              <w:t xml:space="preserve"> | E-mail: </w:t>
            </w:r>
            <w:hyperlink r:id="rId2" w:history="1">
              <w:r w:rsidRPr="00902EA4">
                <w:rPr>
                  <w:rStyle w:val="Hyperlink"/>
                  <w:rFonts w:cs="Arial"/>
                  <w:sz w:val="16"/>
                  <w:szCs w:val="16"/>
                </w:rPr>
                <w:t>coesinf.cptl@ufms.br</w:t>
              </w:r>
            </w:hyperlink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195926789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18"/>
          </w:rPr>
          <w:id w:val="-311483925"/>
          <w:docPartObj>
            <w:docPartGallery w:val="Page Numbers (Bottom of Page)"/>
            <w:docPartUnique/>
          </w:docPartObj>
        </w:sdtPr>
        <w:sdtEndPr/>
        <w:sdtContent>
          <w:p w14:paraId="32F58C4F" w14:textId="4716E2DF" w:rsidR="00190B54" w:rsidRPr="004C00D2" w:rsidRDefault="00190B54" w:rsidP="00190B54">
            <w:pPr>
              <w:spacing w:before="120"/>
              <w:jc w:val="center"/>
              <w:rPr>
                <w:b/>
                <w:bCs/>
                <w:sz w:val="20"/>
              </w:rPr>
            </w:pPr>
            <w:r w:rsidRPr="005A5A1F">
              <w:rPr>
                <w:rStyle w:val="Hyperlink"/>
                <w:rFonts w:cs="Arial"/>
                <w:noProof/>
                <w:sz w:val="16"/>
                <w:szCs w:val="16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650D711D" wp14:editId="4FB95374">
                      <wp:simplePos x="0" y="0"/>
                      <wp:positionH relativeFrom="page">
                        <wp:posOffset>8255</wp:posOffset>
                      </wp:positionH>
                      <wp:positionV relativeFrom="bottomMargin">
                        <wp:posOffset>8519</wp:posOffset>
                      </wp:positionV>
                      <wp:extent cx="7753350" cy="182880"/>
                      <wp:effectExtent l="0" t="0" r="21590" b="26670"/>
                      <wp:wrapNone/>
                      <wp:docPr id="24" name="Agrupar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753350" cy="182880"/>
                                <a:chOff x="0" y="14842"/>
                                <a:chExt cx="12255" cy="288"/>
                              </a:xfrm>
                            </wpg:grpSpPr>
                            <wps:wsp>
                              <wps:cNvPr id="25" name="Text Box 2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803" y="14842"/>
                                  <a:ext cx="659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3E49359" w14:textId="77777777" w:rsidR="00190B54" w:rsidRDefault="00190B54" w:rsidP="00190B54">
                                    <w:pPr>
                                      <w:jc w:val="center"/>
                                    </w:pPr>
                                    <w:r w:rsidRPr="00190B54">
                                      <w:rPr>
                                        <w:color w:val="808080" w:themeColor="background1" w:themeShade="80"/>
                                        <w:sz w:val="18"/>
                                        <w:szCs w:val="16"/>
                                      </w:rPr>
                                      <w:t>Pág.</w:t>
                                    </w:r>
                                    <w:r>
                                      <w:fldChar w:fldCharType="begin"/>
                                    </w:r>
                                    <w:r>
                                      <w:instrText>PAGE    \* MERGEFORMAT</w:instrText>
                                    </w:r>
                                    <w:r>
                                      <w:fldChar w:fldCharType="separate"/>
                                    </w:r>
                                    <w:r>
                                      <w:rPr>
                                        <w:color w:val="8C8C8C" w:themeColor="background1" w:themeShade="8C"/>
                                      </w:rPr>
                                      <w:t>2</w:t>
                                    </w:r>
                                    <w:r>
                                      <w:rPr>
                                        <w:color w:val="8C8C8C" w:themeColor="background1" w:themeShade="8C"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g:grpSp>
                              <wpg:cNvPr id="26" name="Group 31"/>
                              <wpg:cNvGrpSpPr>
                                <a:grpSpLocks/>
                              </wpg:cNvGrpSpPr>
                              <wpg:grpSpPr bwMode="auto">
                                <a:xfrm flipH="1">
                                  <a:off x="0" y="14887"/>
                                  <a:ext cx="12255" cy="230"/>
                                  <a:chOff x="-8" y="14895"/>
                                  <a:chExt cx="12255" cy="230"/>
                                </a:xfrm>
                              </wpg:grpSpPr>
                              <wps:wsp>
                                <wps:cNvPr id="27" name="AutoShape 27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-8" y="14895"/>
                                    <a:ext cx="1260" cy="230"/>
                                  </a:xfrm>
                                  <a:prstGeom prst="bentConnector3">
                                    <a:avLst>
                                      <a:gd name="adj1" fmla="val 50000"/>
                                    </a:avLst>
                                  </a:prstGeom>
                                  <a:noFill/>
                                  <a:ln w="9525">
                                    <a:solidFill>
                                      <a:srgbClr val="A5A5A5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28" name="AutoShape 28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 flipV="1">
                                    <a:off x="1252" y="14895"/>
                                    <a:ext cx="10995" cy="230"/>
                                  </a:xfrm>
                                  <a:prstGeom prst="bentConnector3">
                                    <a:avLst>
                                      <a:gd name="adj1" fmla="val 96778"/>
                                    </a:avLst>
                                  </a:prstGeom>
                                  <a:noFill/>
                                  <a:ln w="9525">
                                    <a:solidFill>
                                      <a:srgbClr val="A5A5A5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50D711D" id="Agrupar 24" o:spid="_x0000_s1031" style="position:absolute;left:0;text-align:left;margin-left:.65pt;margin-top:.65pt;width:610.5pt;height:14.4pt;z-index:251663360;mso-width-percent:1000;mso-position-horizontal-relative:page;mso-position-vertical-relative:bottom-margin-area;mso-width-percent:1000" coordorigin=",14842" coordsize="12255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5" o:spid="_x0000_s1032" type="#_x0000_t202" style="position:absolute;left:10803;top:1484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      <v:textbox inset="0,0,0,0">
                          <w:txbxContent>
                            <w:p w14:paraId="43E49359" w14:textId="77777777" w:rsidR="00190B54" w:rsidRDefault="00190B54" w:rsidP="00190B54">
                              <w:pPr>
                                <w:jc w:val="center"/>
                              </w:pPr>
                              <w:r w:rsidRPr="00190B54">
                                <w:rPr>
                                  <w:color w:val="808080" w:themeColor="background1" w:themeShade="80"/>
                                  <w:sz w:val="18"/>
                                  <w:szCs w:val="16"/>
                                </w:rPr>
                                <w:t>Pág.</w:t>
                              </w: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8C8C8C" w:themeColor="background1" w:themeShade="8C"/>
                                </w:rPr>
                                <w:t>2</w:t>
                              </w:r>
                              <w:r>
                                <w:rPr>
                                  <w:color w:val="8C8C8C" w:themeColor="background1" w:themeShade="8C"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v:group id="Group 31" o:spid="_x0000_s1033" style="position:absolute;top:14887;width:12255;height:230;flip:x" coordorigin="-8,14895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">
                        <v:shapetype id="_x0000_t34" coordsize="21600,21600" o:spt="34" o:oned="t" adj="10800" path="m,l@0,0@0,21600,21600,21600e" filled="f">
                          <v:stroke joinstyle="miter"/>
                          <v:formulas>
                            <v:f eqn="val #0"/>
                          </v:formulas>
                          <v:path arrowok="t" fillok="f" o:connecttype="none"/>
                          <v:handles>
                            <v:h position="#0,center"/>
                          </v:handles>
                          <o:lock v:ext="edit" shapetype="t"/>
                        </v:shapetype>
                        <v:shape id="AutoShape 27" o:spid="_x0000_s1034" type="#_x0000_t34" style="position:absolute;left:-8;top:14895;width:1260;height:23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" strokecolor="#a5a5a5"/>
                        <v:shape id="AutoShape 28" o:spid="_x0000_s1035" type="#_x0000_t34" style="position:absolute;left:1252;top:14895;width:10995;height:230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" adj="20904" strokecolor="#a5a5a5"/>
                      </v:group>
                      <w10:wrap anchorx="page" anchory="margin"/>
                    </v:group>
                  </w:pict>
                </mc:Fallback>
              </mc:AlternateContent>
            </w:r>
            <w:r w:rsidRPr="001C7682">
              <w:rPr>
                <w:b/>
                <w:bCs/>
                <w:sz w:val="20"/>
              </w:rPr>
              <w:t xml:space="preserve">Curso de Sistemas de Informação </w:t>
            </w:r>
            <w:r>
              <w:rPr>
                <w:b/>
                <w:bCs/>
                <w:sz w:val="20"/>
              </w:rPr>
              <w:t>–</w:t>
            </w:r>
            <w:r w:rsidRPr="001C7682">
              <w:rPr>
                <w:b/>
                <w:bCs/>
                <w:sz w:val="20"/>
              </w:rPr>
              <w:t xml:space="preserve"> Bacharelado</w:t>
            </w:r>
          </w:p>
          <w:p w14:paraId="11147769" w14:textId="77777777" w:rsidR="00190B54" w:rsidRPr="004C00D2" w:rsidRDefault="00190B54" w:rsidP="00190B54">
            <w:pPr>
              <w:jc w:val="center"/>
              <w:rPr>
                <w:sz w:val="16"/>
                <w:szCs w:val="16"/>
              </w:rPr>
            </w:pPr>
            <w:r w:rsidRPr="004C00D2">
              <w:rPr>
                <w:sz w:val="16"/>
                <w:szCs w:val="16"/>
              </w:rPr>
              <w:t>UFMS</w:t>
            </w:r>
            <w:r>
              <w:rPr>
                <w:sz w:val="16"/>
                <w:szCs w:val="16"/>
              </w:rPr>
              <w:t xml:space="preserve"> – Câmpus de Três Lagoas</w:t>
            </w:r>
          </w:p>
          <w:p w14:paraId="5935C046" w14:textId="77777777" w:rsidR="00190B54" w:rsidRDefault="00190B54" w:rsidP="00190B54">
            <w:pPr>
              <w:jc w:val="center"/>
              <w:rPr>
                <w:sz w:val="16"/>
                <w:szCs w:val="16"/>
              </w:rPr>
            </w:pPr>
            <w:r w:rsidRPr="001C7682">
              <w:rPr>
                <w:sz w:val="16"/>
                <w:szCs w:val="16"/>
              </w:rPr>
              <w:t xml:space="preserve">Avenida Ranulpho Marques Leal, 3484 </w:t>
            </w:r>
            <w:r>
              <w:rPr>
                <w:sz w:val="16"/>
                <w:szCs w:val="16"/>
              </w:rPr>
              <w:t>–</w:t>
            </w:r>
            <w:r w:rsidRPr="001C7682">
              <w:rPr>
                <w:sz w:val="16"/>
                <w:szCs w:val="16"/>
              </w:rPr>
              <w:t xml:space="preserve"> Distrito Industrial II</w:t>
            </w:r>
            <w:r>
              <w:rPr>
                <w:sz w:val="16"/>
                <w:szCs w:val="16"/>
              </w:rPr>
              <w:t xml:space="preserve"> –</w:t>
            </w:r>
            <w:r w:rsidRPr="001C7682">
              <w:rPr>
                <w:sz w:val="16"/>
                <w:szCs w:val="16"/>
              </w:rPr>
              <w:t xml:space="preserve"> Três Lagoas </w:t>
            </w:r>
            <w:r>
              <w:rPr>
                <w:sz w:val="16"/>
                <w:szCs w:val="16"/>
              </w:rPr>
              <w:t>–</w:t>
            </w:r>
            <w:r w:rsidRPr="001C7682">
              <w:rPr>
                <w:sz w:val="16"/>
                <w:szCs w:val="16"/>
              </w:rPr>
              <w:t xml:space="preserve"> MS</w:t>
            </w:r>
          </w:p>
          <w:p w14:paraId="2C70C49E" w14:textId="65DC7E15" w:rsidR="00845A90" w:rsidRPr="00190B54" w:rsidRDefault="00190B54" w:rsidP="00190B54">
            <w:pPr>
              <w:jc w:val="center"/>
              <w:rPr>
                <w:sz w:val="16"/>
                <w:szCs w:val="16"/>
              </w:rPr>
            </w:pPr>
            <w:r w:rsidRPr="001C7682">
              <w:rPr>
                <w:sz w:val="16"/>
                <w:szCs w:val="16"/>
              </w:rPr>
              <w:t>Fone:</w:t>
            </w:r>
            <w:r>
              <w:rPr>
                <w:sz w:val="16"/>
                <w:szCs w:val="16"/>
              </w:rPr>
              <w:t xml:space="preserve"> </w:t>
            </w:r>
            <w:r w:rsidRPr="001C7682">
              <w:rPr>
                <w:sz w:val="16"/>
                <w:szCs w:val="16"/>
              </w:rPr>
              <w:t>(67)</w:t>
            </w:r>
            <w:r>
              <w:rPr>
                <w:sz w:val="16"/>
                <w:szCs w:val="16"/>
              </w:rPr>
              <w:t xml:space="preserve"> </w:t>
            </w:r>
            <w:r w:rsidRPr="001C7682">
              <w:rPr>
                <w:sz w:val="16"/>
                <w:szCs w:val="16"/>
              </w:rPr>
              <w:t>3345-</w:t>
            </w:r>
            <w:r>
              <w:rPr>
                <w:sz w:val="16"/>
                <w:szCs w:val="16"/>
              </w:rPr>
              <w:t xml:space="preserve">3786 </w:t>
            </w:r>
            <w:r w:rsidRPr="004C00D2">
              <w:rPr>
                <w:sz w:val="16"/>
                <w:szCs w:val="16"/>
              </w:rPr>
              <w:t xml:space="preserve">| Site: </w:t>
            </w:r>
            <w:hyperlink r:id="rId1" w:history="1">
              <w:r w:rsidRPr="00902EA4">
                <w:rPr>
                  <w:rStyle w:val="Hyperlink"/>
                  <w:rFonts w:cs="Arial"/>
                  <w:sz w:val="16"/>
                  <w:szCs w:val="16"/>
                </w:rPr>
                <w:t>https://cptl.ufms.br/si</w:t>
              </w:r>
            </w:hyperlink>
            <w:r w:rsidRPr="004C00D2">
              <w:rPr>
                <w:sz w:val="16"/>
                <w:szCs w:val="16"/>
              </w:rPr>
              <w:t xml:space="preserve"> | E-mail: </w:t>
            </w:r>
            <w:hyperlink r:id="rId2" w:history="1">
              <w:r w:rsidRPr="00902EA4">
                <w:rPr>
                  <w:rStyle w:val="Hyperlink"/>
                  <w:rFonts w:cs="Arial"/>
                  <w:sz w:val="16"/>
                  <w:szCs w:val="16"/>
                </w:rPr>
                <w:t>coesinf.cptl@ufms.br</w:t>
              </w:r>
            </w:hyperlink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F2F58" w14:textId="77777777" w:rsidR="00C30790" w:rsidRDefault="00C30790" w:rsidP="004F06C7">
      <w:r>
        <w:separator/>
      </w:r>
    </w:p>
  </w:footnote>
  <w:footnote w:type="continuationSeparator" w:id="0">
    <w:p w14:paraId="26029612" w14:textId="77777777" w:rsidR="00C30790" w:rsidRDefault="00C30790" w:rsidP="004F0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201DE" w14:textId="5A6DFA18" w:rsidR="00845A90" w:rsidRDefault="00820353" w:rsidP="007A7F74">
    <w:pPr>
      <w:jc w:val="center"/>
      <w:rPr>
        <w:noProof/>
      </w:rPr>
    </w:pPr>
    <w:r>
      <w:rPr>
        <w:noProof/>
      </w:rPr>
      <w:drawing>
        <wp:inline distT="0" distB="0" distL="0" distR="0" wp14:anchorId="08D50B5F" wp14:editId="5EA426B6">
          <wp:extent cx="5400675" cy="933450"/>
          <wp:effectExtent l="0" t="0" r="0" b="0"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tulo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566241B3"/>
    <w:multiLevelType w:val="hybridMultilevel"/>
    <w:tmpl w:val="515A57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1" w:cryptProviderType="rsaAES" w:cryptAlgorithmClass="hash" w:cryptAlgorithmType="typeAny" w:cryptAlgorithmSid="14" w:cryptSpinCount="100000" w:hash="B558lFhTadURouT4CTPnS1j6VQd8XBtJ0plqwIbNgCsttfRBbN+CNPTpuGBmySK0yAsNv8l0tS+LYdivbcMPPg==" w:salt="gkhdEt7Rr3eavfLZi6VVrA=="/>
  <w:styleLockTheme/>
  <w:styleLockQFSet/>
  <w:defaultTabStop w:val="28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MzI0NDK1NDc2sLBQ0lEKTi0uzszPAykwrAUAo1KI0ywAAAA="/>
  </w:docVars>
  <w:rsids>
    <w:rsidRoot w:val="00496BC8"/>
    <w:rsid w:val="0002120D"/>
    <w:rsid w:val="00036F04"/>
    <w:rsid w:val="00043212"/>
    <w:rsid w:val="00047F85"/>
    <w:rsid w:val="00066CDD"/>
    <w:rsid w:val="0007502A"/>
    <w:rsid w:val="000907E7"/>
    <w:rsid w:val="000A0B72"/>
    <w:rsid w:val="000B07DF"/>
    <w:rsid w:val="00113A86"/>
    <w:rsid w:val="001228BE"/>
    <w:rsid w:val="00170449"/>
    <w:rsid w:val="001706F1"/>
    <w:rsid w:val="001707E2"/>
    <w:rsid w:val="00190B54"/>
    <w:rsid w:val="001A1B54"/>
    <w:rsid w:val="001C73CC"/>
    <w:rsid w:val="001C7682"/>
    <w:rsid w:val="001D2508"/>
    <w:rsid w:val="00204FAA"/>
    <w:rsid w:val="00212B56"/>
    <w:rsid w:val="00247D05"/>
    <w:rsid w:val="00261661"/>
    <w:rsid w:val="00282C4E"/>
    <w:rsid w:val="002913DD"/>
    <w:rsid w:val="002921B8"/>
    <w:rsid w:val="002A4583"/>
    <w:rsid w:val="002F09F8"/>
    <w:rsid w:val="002F6528"/>
    <w:rsid w:val="0035265A"/>
    <w:rsid w:val="00363C74"/>
    <w:rsid w:val="00363CB5"/>
    <w:rsid w:val="003805BE"/>
    <w:rsid w:val="003A09DC"/>
    <w:rsid w:val="003B5969"/>
    <w:rsid w:val="003D2412"/>
    <w:rsid w:val="004006EB"/>
    <w:rsid w:val="00405F10"/>
    <w:rsid w:val="0041134D"/>
    <w:rsid w:val="00420187"/>
    <w:rsid w:val="00455A0B"/>
    <w:rsid w:val="00496BC8"/>
    <w:rsid w:val="004B0CC4"/>
    <w:rsid w:val="004D0358"/>
    <w:rsid w:val="004D4B84"/>
    <w:rsid w:val="004F06C7"/>
    <w:rsid w:val="00507E1B"/>
    <w:rsid w:val="00553661"/>
    <w:rsid w:val="0056046A"/>
    <w:rsid w:val="005A1B38"/>
    <w:rsid w:val="005A5A1F"/>
    <w:rsid w:val="005B6817"/>
    <w:rsid w:val="005C1D32"/>
    <w:rsid w:val="005C47DF"/>
    <w:rsid w:val="00616E25"/>
    <w:rsid w:val="0065796C"/>
    <w:rsid w:val="00674BEB"/>
    <w:rsid w:val="00685053"/>
    <w:rsid w:val="006E7FCA"/>
    <w:rsid w:val="006F74B4"/>
    <w:rsid w:val="00744B6E"/>
    <w:rsid w:val="007508C2"/>
    <w:rsid w:val="00751C33"/>
    <w:rsid w:val="007961F4"/>
    <w:rsid w:val="007A7F74"/>
    <w:rsid w:val="007B308E"/>
    <w:rsid w:val="007B5D60"/>
    <w:rsid w:val="00820353"/>
    <w:rsid w:val="00823437"/>
    <w:rsid w:val="00826975"/>
    <w:rsid w:val="00845A90"/>
    <w:rsid w:val="0085116B"/>
    <w:rsid w:val="00880273"/>
    <w:rsid w:val="008838C5"/>
    <w:rsid w:val="008E6823"/>
    <w:rsid w:val="008F3AA5"/>
    <w:rsid w:val="00925D4F"/>
    <w:rsid w:val="009368F3"/>
    <w:rsid w:val="00973F89"/>
    <w:rsid w:val="009B57C2"/>
    <w:rsid w:val="009C1F6E"/>
    <w:rsid w:val="009D4CE2"/>
    <w:rsid w:val="00A13038"/>
    <w:rsid w:val="00A53016"/>
    <w:rsid w:val="00A600A3"/>
    <w:rsid w:val="00A72E6D"/>
    <w:rsid w:val="00A757BD"/>
    <w:rsid w:val="00A76CA0"/>
    <w:rsid w:val="00AB796A"/>
    <w:rsid w:val="00AE2908"/>
    <w:rsid w:val="00B06E32"/>
    <w:rsid w:val="00B142C7"/>
    <w:rsid w:val="00B261E9"/>
    <w:rsid w:val="00B3500B"/>
    <w:rsid w:val="00B80E49"/>
    <w:rsid w:val="00B90AA3"/>
    <w:rsid w:val="00B9521B"/>
    <w:rsid w:val="00BB3CBD"/>
    <w:rsid w:val="00C30790"/>
    <w:rsid w:val="00C7643A"/>
    <w:rsid w:val="00C9236F"/>
    <w:rsid w:val="00CA696F"/>
    <w:rsid w:val="00CC4F8A"/>
    <w:rsid w:val="00D02E2F"/>
    <w:rsid w:val="00D3495E"/>
    <w:rsid w:val="00D437AF"/>
    <w:rsid w:val="00D6249C"/>
    <w:rsid w:val="00D73F98"/>
    <w:rsid w:val="00DA1C84"/>
    <w:rsid w:val="00DB7D5F"/>
    <w:rsid w:val="00E279AF"/>
    <w:rsid w:val="00E50A90"/>
    <w:rsid w:val="00E60162"/>
    <w:rsid w:val="00EB1459"/>
    <w:rsid w:val="00EF0CF2"/>
    <w:rsid w:val="00EF0E1B"/>
    <w:rsid w:val="00F11647"/>
    <w:rsid w:val="00F27421"/>
    <w:rsid w:val="00F35CEE"/>
    <w:rsid w:val="00F80797"/>
    <w:rsid w:val="00F94B29"/>
    <w:rsid w:val="00FA7702"/>
    <w:rsid w:val="00FF7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6A415FB"/>
  <w15:chartTrackingRefBased/>
  <w15:docId w15:val="{8BF36D34-76FC-4AC6-983A-E2E406FCD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02A"/>
    <w:pPr>
      <w:suppressAutoHyphens/>
      <w:jc w:val="both"/>
    </w:pPr>
    <w:rPr>
      <w:rFonts w:ascii="Arial" w:hAnsi="Arial"/>
      <w:sz w:val="22"/>
    </w:rPr>
  </w:style>
  <w:style w:type="paragraph" w:styleId="Ttulo1">
    <w:name w:val="heading 1"/>
    <w:basedOn w:val="Normal"/>
    <w:next w:val="Normal"/>
    <w:qFormat/>
    <w:rsid w:val="007A7F74"/>
    <w:pPr>
      <w:keepNext/>
      <w:numPr>
        <w:numId w:val="1"/>
      </w:numPr>
      <w:outlineLvl w:val="0"/>
    </w:pPr>
    <w:rPr>
      <w:rFonts w:cs="Verdana"/>
      <w:b/>
    </w:rPr>
  </w:style>
  <w:style w:type="paragraph" w:styleId="Ttulo2">
    <w:name w:val="heading 2"/>
    <w:basedOn w:val="Normal"/>
    <w:next w:val="Normal"/>
    <w:qFormat/>
    <w:rsid w:val="007A7F74"/>
    <w:pPr>
      <w:keepNext/>
      <w:numPr>
        <w:ilvl w:val="1"/>
        <w:numId w:val="1"/>
      </w:numPr>
      <w:outlineLvl w:val="1"/>
    </w:pPr>
  </w:style>
  <w:style w:type="paragraph" w:styleId="Ttulo3">
    <w:name w:val="heading 3"/>
    <w:basedOn w:val="Normal"/>
    <w:next w:val="Normal"/>
    <w:qFormat/>
    <w:rsid w:val="003A09DC"/>
    <w:pPr>
      <w:keepNext/>
      <w:numPr>
        <w:ilvl w:val="2"/>
        <w:numId w:val="1"/>
      </w:numPr>
      <w:ind w:left="62"/>
      <w:outlineLvl w:val="2"/>
    </w:pPr>
    <w:rPr>
      <w:b/>
      <w:i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1"/>
      </w:numPr>
      <w:ind w:left="-24"/>
      <w:jc w:val="center"/>
      <w:outlineLvl w:val="3"/>
    </w:pPr>
    <w:rPr>
      <w:color w:val="FFFFFF"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</w:style>
  <w:style w:type="paragraph" w:styleId="Ttulo6">
    <w:name w:val="heading 6"/>
    <w:basedOn w:val="Normal"/>
    <w:next w:val="Normal"/>
    <w:qFormat/>
    <w:pPr>
      <w:keepNext/>
      <w:numPr>
        <w:ilvl w:val="5"/>
        <w:numId w:val="1"/>
      </w:numPr>
      <w:tabs>
        <w:tab w:val="center" w:pos="6096"/>
        <w:tab w:val="center" w:pos="8081"/>
      </w:tabs>
      <w:ind w:left="426"/>
      <w:outlineLvl w:val="5"/>
    </w:pPr>
  </w:style>
  <w:style w:type="paragraph" w:styleId="Ttulo7">
    <w:name w:val="heading 7"/>
    <w:basedOn w:val="Normal"/>
    <w:next w:val="Normal"/>
    <w:qFormat/>
    <w:pPr>
      <w:keepNext/>
      <w:numPr>
        <w:ilvl w:val="6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jc w:val="right"/>
      <w:outlineLvl w:val="6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Fontepargpadro1">
    <w:name w:val="Fonte parág. padrão1"/>
  </w:style>
  <w:style w:type="character" w:styleId="Nmerodepgina">
    <w:name w:val="page number"/>
    <w:basedOn w:val="Fontepargpadro1"/>
  </w:style>
  <w:style w:type="character" w:customStyle="1" w:styleId="Smbolosdenumerao">
    <w:name w:val="Símbolos de numeração"/>
  </w:style>
  <w:style w:type="character" w:customStyle="1" w:styleId="Marcas">
    <w:name w:val="Marcas"/>
    <w:rPr>
      <w:rFonts w:ascii="OpenSymbol" w:eastAsia="OpenSymbol" w:hAnsi="OpenSymbol" w:cs="OpenSymbol"/>
    </w:rPr>
  </w:style>
  <w:style w:type="paragraph" w:customStyle="1" w:styleId="Ttulo10">
    <w:name w:val="Título1"/>
    <w:basedOn w:val="Normal"/>
    <w:next w:val="Subttulo"/>
    <w:pPr>
      <w:jc w:val="center"/>
    </w:pPr>
    <w:rPr>
      <w:rFonts w:ascii="Verdana" w:hAnsi="Verdana" w:cs="Verdana"/>
      <w:smallCaps/>
      <w:sz w:val="36"/>
    </w:rPr>
  </w:style>
  <w:style w:type="paragraph" w:styleId="Corpodetexto">
    <w:name w:val="Body Text"/>
    <w:basedOn w:val="Normal"/>
    <w:pPr>
      <w:tabs>
        <w:tab w:val="left" w:pos="426"/>
      </w:tabs>
    </w:pPr>
    <w:rPr>
      <w:b/>
    </w:r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</w:pPr>
    <w:rPr>
      <w:i/>
      <w:iCs/>
      <w:szCs w:val="24"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Captulo">
    <w:name w:val="Capítulo"/>
    <w:basedOn w:val="Normal"/>
    <w:next w:val="Corpodetexto"/>
    <w:pPr>
      <w:keepNext/>
      <w:spacing w:before="24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SubTitulo2">
    <w:name w:val="SubTitulo2"/>
    <w:basedOn w:val="Normal"/>
    <w:next w:val="Normal"/>
    <w:pPr>
      <w:pBdr>
        <w:top w:val="single" w:sz="8" w:space="1" w:color="000000"/>
      </w:pBdr>
      <w:tabs>
        <w:tab w:val="left" w:pos="-31680"/>
        <w:tab w:val="left" w:pos="-31680"/>
        <w:tab w:val="left" w:pos="-30818"/>
        <w:tab w:val="left" w:pos="-29918"/>
        <w:tab w:val="left" w:pos="-29018"/>
        <w:tab w:val="left" w:pos="1419"/>
        <w:tab w:val="left" w:pos="2318"/>
        <w:tab w:val="left" w:pos="3218"/>
        <w:tab w:val="left" w:pos="4118"/>
        <w:tab w:val="left" w:pos="5018"/>
        <w:tab w:val="left" w:pos="5918"/>
        <w:tab w:val="left" w:pos="6818"/>
        <w:tab w:val="left" w:pos="7718"/>
        <w:tab w:val="left" w:pos="8618"/>
        <w:tab w:val="left" w:pos="9518"/>
        <w:tab w:val="left" w:pos="10418"/>
        <w:tab w:val="left" w:pos="11318"/>
        <w:tab w:val="left" w:pos="12218"/>
        <w:tab w:val="left" w:pos="13118"/>
        <w:tab w:val="left" w:pos="14018"/>
        <w:tab w:val="left" w:pos="14918"/>
        <w:tab w:val="left" w:pos="15818"/>
        <w:tab w:val="left" w:pos="16718"/>
        <w:tab w:val="left" w:pos="17618"/>
        <w:tab w:val="left" w:pos="18518"/>
        <w:tab w:val="left" w:pos="19418"/>
        <w:tab w:val="left" w:pos="20318"/>
        <w:tab w:val="left" w:pos="21218"/>
        <w:tab w:val="left" w:pos="22118"/>
        <w:tab w:val="left" w:pos="23018"/>
        <w:tab w:val="left" w:pos="23918"/>
        <w:tab w:val="left" w:pos="24818"/>
        <w:tab w:val="left" w:pos="25718"/>
        <w:tab w:val="left" w:pos="26618"/>
        <w:tab w:val="left" w:pos="27518"/>
        <w:tab w:val="left" w:pos="28418"/>
        <w:tab w:val="left" w:pos="29318"/>
        <w:tab w:val="left" w:pos="30218"/>
        <w:tab w:val="left" w:pos="31118"/>
        <w:tab w:val="left" w:pos="31680"/>
      </w:tabs>
      <w:spacing w:before="240" w:after="240"/>
      <w:ind w:left="1418" w:hanging="567"/>
    </w:pPr>
    <w:rPr>
      <w:sz w:val="26"/>
    </w:rPr>
  </w:style>
  <w:style w:type="paragraph" w:styleId="Cabealho">
    <w:name w:val="header"/>
    <w:basedOn w:val="Normal"/>
    <w:link w:val="CabealhoChar"/>
    <w:uiPriority w:val="99"/>
    <w:pPr>
      <w:tabs>
        <w:tab w:val="center" w:pos="4320"/>
        <w:tab w:val="right" w:pos="8640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</w:pPr>
  </w:style>
  <w:style w:type="paragraph" w:styleId="Recuodecorpodetexto">
    <w:name w:val="Body Text Indent"/>
    <w:basedOn w:val="Normal"/>
    <w:link w:val="RecuodecorpodetextoChar"/>
    <w:pPr>
      <w:tabs>
        <w:tab w:val="left" w:pos="426"/>
        <w:tab w:val="left" w:leader="underscore" w:pos="5103"/>
        <w:tab w:val="left" w:leader="underscore" w:pos="9071"/>
      </w:tabs>
      <w:ind w:hanging="288"/>
    </w:pPr>
    <w:rPr>
      <w:b/>
    </w:rPr>
  </w:style>
  <w:style w:type="paragraph" w:styleId="Subttulo">
    <w:name w:val="Subtitle"/>
    <w:basedOn w:val="Captulo"/>
    <w:next w:val="Corpodetexto"/>
    <w:qFormat/>
    <w:pPr>
      <w:jc w:val="center"/>
    </w:pPr>
    <w:rPr>
      <w:i/>
      <w:iCs/>
    </w:rPr>
  </w:style>
  <w:style w:type="paragraph" w:customStyle="1" w:styleId="Recuodecorpodetexto21">
    <w:name w:val="Recuo de corpo de texto 21"/>
    <w:basedOn w:val="Normal"/>
    <w:pPr>
      <w:ind w:left="426"/>
    </w:pPr>
    <w:rPr>
      <w:b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Cs/>
    </w:rPr>
  </w:style>
  <w:style w:type="paragraph" w:customStyle="1" w:styleId="Contedodoquadro">
    <w:name w:val="Conteúdo do quadro"/>
    <w:basedOn w:val="Corpodetexto"/>
  </w:style>
  <w:style w:type="paragraph" w:customStyle="1" w:styleId="Ttulodetabela">
    <w:name w:val="Título de tabela"/>
    <w:basedOn w:val="Contedodatabela"/>
    <w:pPr>
      <w:jc w:val="center"/>
    </w:pPr>
    <w:rPr>
      <w:bCs/>
    </w:rPr>
  </w:style>
  <w:style w:type="character" w:customStyle="1" w:styleId="CabealhoChar">
    <w:name w:val="Cabeçalho Char"/>
    <w:link w:val="Cabealho"/>
    <w:uiPriority w:val="99"/>
    <w:rsid w:val="00496BC8"/>
    <w:rPr>
      <w:b/>
      <w:sz w:val="24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96BC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96BC8"/>
    <w:rPr>
      <w:rFonts w:ascii="Tahoma" w:hAnsi="Tahoma" w:cs="Tahoma"/>
      <w:b/>
      <w:sz w:val="16"/>
      <w:szCs w:val="16"/>
      <w:lang w:val="pt-BR"/>
    </w:rPr>
  </w:style>
  <w:style w:type="character" w:customStyle="1" w:styleId="RodapChar">
    <w:name w:val="Rodapé Char"/>
    <w:link w:val="Rodap"/>
    <w:uiPriority w:val="99"/>
    <w:rsid w:val="0002120D"/>
    <w:rPr>
      <w:b/>
      <w:sz w:val="24"/>
      <w:lang w:val="pt-BR"/>
    </w:rPr>
  </w:style>
  <w:style w:type="character" w:styleId="Hyperlink">
    <w:name w:val="Hyperlink"/>
    <w:rsid w:val="0002120D"/>
    <w:rPr>
      <w:color w:val="0000FF"/>
      <w:u w:val="single"/>
    </w:rPr>
  </w:style>
  <w:style w:type="table" w:styleId="Tabelacomgrade">
    <w:name w:val="Table Grid"/>
    <w:basedOn w:val="Tabelanormal"/>
    <w:uiPriority w:val="59"/>
    <w:rsid w:val="00D437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Subttulo"/>
    <w:link w:val="TtuloChar"/>
    <w:qFormat/>
    <w:rsid w:val="007A7F74"/>
    <w:pPr>
      <w:shd w:val="clear" w:color="auto" w:fill="BFBFBF" w:themeFill="background1" w:themeFillShade="BF"/>
      <w:jc w:val="center"/>
    </w:pPr>
    <w:rPr>
      <w:b/>
      <w:smallCaps/>
      <w:sz w:val="32"/>
      <w:lang w:eastAsia="ar-SA"/>
    </w:rPr>
  </w:style>
  <w:style w:type="character" w:customStyle="1" w:styleId="TtuloChar">
    <w:name w:val="Título Char"/>
    <w:basedOn w:val="Fontepargpadro"/>
    <w:link w:val="Ttulo"/>
    <w:rsid w:val="007A7F74"/>
    <w:rPr>
      <w:rFonts w:ascii="Arial" w:hAnsi="Arial"/>
      <w:b/>
      <w:smallCaps/>
      <w:sz w:val="32"/>
      <w:shd w:val="clear" w:color="auto" w:fill="BFBFBF" w:themeFill="background1" w:themeFillShade="BF"/>
      <w:lang w:eastAsia="ar-SA"/>
    </w:rPr>
  </w:style>
  <w:style w:type="paragraph" w:styleId="SemEspaamento">
    <w:name w:val="No Spacing"/>
    <w:uiPriority w:val="1"/>
    <w:qFormat/>
    <w:rsid w:val="007A7F74"/>
    <w:pPr>
      <w:suppressAutoHyphens/>
      <w:jc w:val="both"/>
    </w:pPr>
    <w:rPr>
      <w:rFonts w:ascii="Arial" w:hAnsi="Arial"/>
      <w:sz w:val="22"/>
    </w:rPr>
  </w:style>
  <w:style w:type="paragraph" w:styleId="PargrafodaLista">
    <w:name w:val="List Paragraph"/>
    <w:basedOn w:val="Normal"/>
    <w:uiPriority w:val="34"/>
    <w:qFormat/>
    <w:rsid w:val="009C1F6E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FA7702"/>
    <w:rPr>
      <w:color w:val="808080"/>
    </w:rPr>
  </w:style>
  <w:style w:type="character" w:styleId="MenoPendente">
    <w:name w:val="Unresolved Mention"/>
    <w:basedOn w:val="Fontepargpadro"/>
    <w:uiPriority w:val="99"/>
    <w:semiHidden/>
    <w:unhideWhenUsed/>
    <w:rsid w:val="001C7682"/>
    <w:rPr>
      <w:color w:val="605E5C"/>
      <w:shd w:val="clear" w:color="auto" w:fill="E1DFDD"/>
    </w:rPr>
  </w:style>
  <w:style w:type="character" w:customStyle="1" w:styleId="RecuodecorpodetextoChar">
    <w:name w:val="Recuo de corpo de texto Char"/>
    <w:basedOn w:val="Fontepargpadro"/>
    <w:link w:val="Recuodecorpodetexto"/>
    <w:rsid w:val="00190B54"/>
    <w:rPr>
      <w:rFonts w:ascii="Arial" w:hAnsi="Arial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oesinf.cptl@ufms.br" TargetMode="External"/><Relationship Id="rId1" Type="http://schemas.openxmlformats.org/officeDocument/2006/relationships/hyperlink" Target="https://cptl.ufms.br/si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coesinf.cptl@ufms.br" TargetMode="External"/><Relationship Id="rId1" Type="http://schemas.openxmlformats.org/officeDocument/2006/relationships/hyperlink" Target="https://cptl.ufms.br/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C121C4976543B9B293330EE7A0770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3C2C15B-2786-479B-A15F-2D315D983E7F}"/>
      </w:docPartPr>
      <w:docPartBody>
        <w:p w:rsidR="0084367F" w:rsidRDefault="0084367F" w:rsidP="0084367F">
          <w:pPr>
            <w:pStyle w:val="C5C121C4976543B9B293330EE7A077091"/>
          </w:pPr>
          <w:r>
            <w:rPr>
              <w:rStyle w:val="TextodoEspaoReservado"/>
            </w:rPr>
            <w:t>Selecione..</w:t>
          </w:r>
          <w:r w:rsidRPr="00F73DC6">
            <w:rPr>
              <w:rStyle w:val="TextodoEspaoReservado"/>
            </w:rPr>
            <w:t>.</w:t>
          </w:r>
        </w:p>
      </w:docPartBody>
    </w:docPart>
    <w:docPart>
      <w:docPartPr>
        <w:name w:val="55DB3E046D554378A71BFF5E866DF51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D0CE69-EA44-4ECF-902E-F4D380FDF980}"/>
      </w:docPartPr>
      <w:docPartBody>
        <w:p w:rsidR="0084367F" w:rsidRDefault="0084367F" w:rsidP="0084367F">
          <w:pPr>
            <w:pStyle w:val="55DB3E046D554378A71BFF5E866DF51D1"/>
          </w:pPr>
          <w:r>
            <w:rPr>
              <w:rStyle w:val="TextodoEspaoReservado"/>
            </w:rPr>
            <w:t>Selecione..</w:t>
          </w:r>
          <w:r w:rsidRPr="00F73DC6">
            <w:rPr>
              <w:rStyle w:val="TextodoEspaoReservado"/>
            </w:rPr>
            <w:t>.</w:t>
          </w:r>
        </w:p>
      </w:docPartBody>
    </w:docPart>
    <w:docPart>
      <w:docPartPr>
        <w:name w:val="573978716B67429EBC56F6A8BCA28B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3A5AF94-EE3D-4CE0-9E66-B916C2C80886}"/>
      </w:docPartPr>
      <w:docPartBody>
        <w:p w:rsidR="0084367F" w:rsidRDefault="0084367F" w:rsidP="0084367F">
          <w:pPr>
            <w:pStyle w:val="573978716B67429EBC56F6A8BCA28B7C1"/>
          </w:pPr>
          <w:r w:rsidRPr="00A757BD">
            <w:rPr>
              <w:rStyle w:val="TextodoEspaoReservado"/>
            </w:rPr>
            <w:t>dd/mm/aaaa</w:t>
          </w:r>
        </w:p>
      </w:docPartBody>
    </w:docPart>
    <w:docPart>
      <w:docPartPr>
        <w:name w:val="C96B78A8F122472685B0EA55989807A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1AB5D00-DF4C-4142-B7CD-6F89CE68D796}"/>
      </w:docPartPr>
      <w:docPartBody>
        <w:p w:rsidR="0084367F" w:rsidRDefault="0084367F" w:rsidP="0084367F">
          <w:pPr>
            <w:pStyle w:val="C96B78A8F122472685B0EA55989807AF1"/>
          </w:pPr>
          <w:r w:rsidRPr="00A757BD">
            <w:rPr>
              <w:rStyle w:val="TextodoEspaoReservado"/>
            </w:rPr>
            <w:t>dd/mm/aaaa</w:t>
          </w:r>
        </w:p>
      </w:docPartBody>
    </w:docPart>
    <w:docPart>
      <w:docPartPr>
        <w:name w:val="80156CF8A4BF4440BFD571525E77B00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6DB7B1-0C2D-47CA-AFCF-06177AE91989}"/>
      </w:docPartPr>
      <w:docPartBody>
        <w:p w:rsidR="0084367F" w:rsidRDefault="0084367F" w:rsidP="0084367F">
          <w:pPr>
            <w:pStyle w:val="80156CF8A4BF4440BFD571525E77B0051"/>
          </w:pPr>
          <w:r>
            <w:rPr>
              <w:rStyle w:val="TextodoEspaoReservado"/>
            </w:rPr>
            <w:t>000</w:t>
          </w:r>
        </w:p>
      </w:docPartBody>
    </w:docPart>
    <w:docPart>
      <w:docPartPr>
        <w:name w:val="C2999873EA6F4F8B97CE7C086662D5C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840C09B-D94D-4B59-8A87-9F93A05B9F1E}"/>
      </w:docPartPr>
      <w:docPartBody>
        <w:p w:rsidR="0084367F" w:rsidRDefault="0084367F" w:rsidP="0084367F">
          <w:pPr>
            <w:pStyle w:val="C2999873EA6F4F8B97CE7C086662D5C81"/>
          </w:pPr>
          <w:r>
            <w:rPr>
              <w:rStyle w:val="TextodoEspaoReservado"/>
            </w:rPr>
            <w:t>Clique</w:t>
          </w:r>
          <w:r w:rsidRPr="0027084B">
            <w:rPr>
              <w:rStyle w:val="TextodoEspaoReservado"/>
            </w:rPr>
            <w:t xml:space="preserve"> aqui para inserir</w:t>
          </w:r>
          <w:r>
            <w:rPr>
              <w:rStyle w:val="TextodoEspaoReservado"/>
            </w:rPr>
            <w:t xml:space="preserve"> a descrição das atividades desenvolvidas durante o período a que se refere este relatório</w:t>
          </w:r>
          <w:r w:rsidRPr="0027084B">
            <w:rPr>
              <w:rStyle w:val="TextodoEspaoReservado"/>
            </w:rPr>
            <w:t>.</w:t>
          </w:r>
        </w:p>
      </w:docPartBody>
    </w:docPart>
    <w:docPart>
      <w:docPartPr>
        <w:name w:val="71F3681BF3444B889A25387919297A8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D1663FD-AE93-42CA-9C02-3F39439DFE89}"/>
      </w:docPartPr>
      <w:docPartBody>
        <w:p w:rsidR="0084367F" w:rsidRDefault="0084367F" w:rsidP="0084367F">
          <w:pPr>
            <w:pStyle w:val="71F3681BF3444B889A25387919297A8C2"/>
          </w:pPr>
          <w:r>
            <w:rPr>
              <w:rStyle w:val="TextodoEspaoReservado"/>
            </w:rPr>
            <w:t>Clique</w:t>
          </w:r>
          <w:r w:rsidRPr="0027084B">
            <w:rPr>
              <w:rStyle w:val="TextodoEspaoReservado"/>
            </w:rPr>
            <w:t xml:space="preserve"> aqui para inserir o</w:t>
          </w:r>
          <w:r>
            <w:rPr>
              <w:rStyle w:val="TextodoEspaoReservado"/>
            </w:rPr>
            <w:t>s</w:t>
          </w:r>
          <w:r w:rsidRPr="0027084B">
            <w:rPr>
              <w:rStyle w:val="TextodoEspaoReservado"/>
            </w:rPr>
            <w:t xml:space="preserve"> </w:t>
          </w:r>
          <w:r>
            <w:rPr>
              <w:rStyle w:val="TextodoEspaoReservado"/>
            </w:rPr>
            <w:t>comentários e dificuldades enfrentadas pelo(a) estagiário(a)</w:t>
          </w:r>
          <w:r w:rsidRPr="0027084B">
            <w:rPr>
              <w:rStyle w:val="TextodoEspaoReservado"/>
            </w:rPr>
            <w:t>.</w:t>
          </w:r>
        </w:p>
      </w:docPartBody>
    </w:docPart>
    <w:docPart>
      <w:docPartPr>
        <w:name w:val="19337E0107CA4EE89F07169BE628C1C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DC94E5-3E88-48ED-983F-E62FABF5F3EE}"/>
      </w:docPartPr>
      <w:docPartBody>
        <w:p w:rsidR="0084367F" w:rsidRDefault="0084367F" w:rsidP="0084367F">
          <w:pPr>
            <w:pStyle w:val="19337E0107CA4EE89F07169BE628C1CC2"/>
          </w:pPr>
          <w:r>
            <w:rPr>
              <w:rStyle w:val="TextodoEspaoReservado"/>
            </w:rPr>
            <w:t>Clique</w:t>
          </w:r>
          <w:r w:rsidRPr="0027084B">
            <w:rPr>
              <w:rStyle w:val="TextodoEspaoReservado"/>
            </w:rPr>
            <w:t xml:space="preserve"> aqui para inserir </w:t>
          </w:r>
          <w:r>
            <w:rPr>
              <w:rStyle w:val="TextodoEspaoReservado"/>
            </w:rPr>
            <w:t>outras observações sobre o desempenho do(a) estagiário(a)</w:t>
          </w:r>
          <w:r w:rsidRPr="0027084B">
            <w:rPr>
              <w:rStyle w:val="TextodoEspaoReservado"/>
            </w:rPr>
            <w:t>.</w:t>
          </w:r>
        </w:p>
      </w:docPartBody>
    </w:docPart>
    <w:docPart>
      <w:docPartPr>
        <w:name w:val="339DA89EABD3456284E7F1F464B38AB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783E47-2798-40BA-8A5E-018B12C7A8E2}"/>
      </w:docPartPr>
      <w:docPartBody>
        <w:p w:rsidR="00494491" w:rsidRDefault="0084367F" w:rsidP="0084367F">
          <w:pPr>
            <w:pStyle w:val="339DA89EABD3456284E7F1F464B38AB5"/>
          </w:pPr>
          <w:r w:rsidRPr="00AF7EE4">
            <w:rPr>
              <w:rStyle w:val="TextodoEspaoReservado"/>
            </w:rPr>
            <w:t>Clique</w:t>
          </w:r>
          <w:r>
            <w:rPr>
              <w:rStyle w:val="TextodoEspaoReservado"/>
            </w:rPr>
            <w:t xml:space="preserve"> </w:t>
          </w:r>
          <w:r w:rsidRPr="00AF7EE4">
            <w:rPr>
              <w:rStyle w:val="TextodoEspaoReservado"/>
            </w:rPr>
            <w:t xml:space="preserve">aqui para inserir o </w:t>
          </w:r>
          <w:r>
            <w:rPr>
              <w:rStyle w:val="TextodoEspaoReservado"/>
            </w:rPr>
            <w:t>nome do(a) estagiário(a)</w:t>
          </w:r>
          <w:r w:rsidRPr="00AF7EE4">
            <w:rPr>
              <w:rStyle w:val="TextodoEspaoReservado"/>
            </w:rPr>
            <w:t>.</w:t>
          </w:r>
        </w:p>
      </w:docPartBody>
    </w:docPart>
    <w:docPart>
      <w:docPartPr>
        <w:name w:val="745AFB68150B490A9FAFE492A75DD9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9EAD62-195D-4628-A3C2-956692645D83}"/>
      </w:docPartPr>
      <w:docPartBody>
        <w:p w:rsidR="00494491" w:rsidRDefault="0084367F" w:rsidP="0084367F">
          <w:pPr>
            <w:pStyle w:val="745AFB68150B490A9FAFE492A75DD9E8"/>
          </w:pPr>
          <w:r w:rsidRPr="00AF7EE4">
            <w:rPr>
              <w:rStyle w:val="TextodoEspaoReservado"/>
            </w:rPr>
            <w:t xml:space="preserve">Clique aqui para inserir o </w:t>
          </w:r>
          <w:r>
            <w:rPr>
              <w:rStyle w:val="TextodoEspaoReservado"/>
            </w:rPr>
            <w:t>nome da empresa</w:t>
          </w:r>
          <w:r w:rsidRPr="00AF7EE4">
            <w:rPr>
              <w:rStyle w:val="TextodoEspaoReservado"/>
            </w:rPr>
            <w:t>.</w:t>
          </w:r>
        </w:p>
      </w:docPartBody>
    </w:docPart>
    <w:docPart>
      <w:docPartPr>
        <w:name w:val="4957BE3D100F47E4A8D01575FD2B1E7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96E9F8-EB6A-4FF1-9990-444CA2404F29}"/>
      </w:docPartPr>
      <w:docPartBody>
        <w:p w:rsidR="00494491" w:rsidRDefault="0084367F" w:rsidP="0084367F">
          <w:pPr>
            <w:pStyle w:val="4957BE3D100F47E4A8D01575FD2B1E7B"/>
          </w:pPr>
          <w:r w:rsidRPr="00AF7EE4">
            <w:rPr>
              <w:rStyle w:val="TextodoEspaoReservado"/>
            </w:rPr>
            <w:t xml:space="preserve">Clique aqui para inserir o </w:t>
          </w:r>
          <w:r>
            <w:rPr>
              <w:rStyle w:val="TextodoEspaoReservado"/>
            </w:rPr>
            <w:t>nome do(a) supervisor(a)</w:t>
          </w:r>
          <w:r w:rsidRPr="00AF7EE4">
            <w:rPr>
              <w:rStyle w:val="TextodoEspaoReservado"/>
            </w:rPr>
            <w:t>.</w:t>
          </w:r>
        </w:p>
      </w:docPartBody>
    </w:docPart>
    <w:docPart>
      <w:docPartPr>
        <w:name w:val="C2648346B4EB496FA1E18BD3237659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32D4B21-BC9B-475E-B534-50DCA01EF7DC}"/>
      </w:docPartPr>
      <w:docPartBody>
        <w:p w:rsidR="00494491" w:rsidRDefault="0084367F" w:rsidP="0084367F">
          <w:pPr>
            <w:pStyle w:val="C2648346B4EB496FA1E18BD3237659CE"/>
          </w:pPr>
          <w:r w:rsidRPr="00AF7EE4">
            <w:rPr>
              <w:rStyle w:val="TextodoEspaoReservado"/>
            </w:rPr>
            <w:t xml:space="preserve">Clique aqui para inserir o </w:t>
          </w:r>
          <w:r>
            <w:rPr>
              <w:rStyle w:val="TextodoEspaoReservado"/>
            </w:rPr>
            <w:t>nome do(a) professor(a) orientador(a)</w:t>
          </w:r>
          <w:r w:rsidRPr="00AF7EE4">
            <w:rPr>
              <w:rStyle w:val="TextodoEspaoReservado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OpenSymbol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Yu Gothic"/>
    <w:charset w:val="80"/>
    <w:family w:val="swiss"/>
    <w:pitch w:val="variable"/>
  </w:font>
  <w:font w:name="DejaVu Sans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3C6"/>
    <w:rsid w:val="00033CD1"/>
    <w:rsid w:val="00040C6F"/>
    <w:rsid w:val="000B697F"/>
    <w:rsid w:val="00203F86"/>
    <w:rsid w:val="00313781"/>
    <w:rsid w:val="0036329F"/>
    <w:rsid w:val="00494491"/>
    <w:rsid w:val="004E33C6"/>
    <w:rsid w:val="005A5E12"/>
    <w:rsid w:val="00751D77"/>
    <w:rsid w:val="0084367F"/>
    <w:rsid w:val="0092187A"/>
    <w:rsid w:val="00AE752E"/>
    <w:rsid w:val="00BA01C8"/>
    <w:rsid w:val="00BE5330"/>
    <w:rsid w:val="00D24A5C"/>
    <w:rsid w:val="00DB1AAB"/>
    <w:rsid w:val="00E52EFE"/>
    <w:rsid w:val="00F52019"/>
    <w:rsid w:val="00F55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4367F"/>
    <w:rPr>
      <w:color w:val="808080"/>
    </w:rPr>
  </w:style>
  <w:style w:type="paragraph" w:customStyle="1" w:styleId="55DB3E046D554378A71BFF5E866DF51D1">
    <w:name w:val="55DB3E046D554378A71BFF5E866DF51D1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C5C121C4976543B9B293330EE7A077091">
    <w:name w:val="C5C121C4976543B9B293330EE7A077091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339DA89EABD3456284E7F1F464B38AB5">
    <w:name w:val="339DA89EABD3456284E7F1F464B38AB5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745AFB68150B490A9FAFE492A75DD9E8">
    <w:name w:val="745AFB68150B490A9FAFE492A75DD9E8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4957BE3D100F47E4A8D01575FD2B1E7B">
    <w:name w:val="4957BE3D100F47E4A8D01575FD2B1E7B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C2648346B4EB496FA1E18BD3237659CE">
    <w:name w:val="C2648346B4EB496FA1E18BD3237659CE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573978716B67429EBC56F6A8BCA28B7C1">
    <w:name w:val="573978716B67429EBC56F6A8BCA28B7C1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C96B78A8F122472685B0EA55989807AF1">
    <w:name w:val="C96B78A8F122472685B0EA55989807AF1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80156CF8A4BF4440BFD571525E77B0051">
    <w:name w:val="80156CF8A4BF4440BFD571525E77B0051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C2999873EA6F4F8B97CE7C086662D5C81">
    <w:name w:val="C2999873EA6F4F8B97CE7C086662D5C81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71F3681BF3444B889A25387919297A8C2">
    <w:name w:val="71F3681BF3444B889A25387919297A8C2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19337E0107CA4EE89F07169BE628C1CC2">
    <w:name w:val="19337E0107CA4EE89F07169BE628C1CC2"/>
    <w:rsid w:val="0084367F"/>
    <w:pPr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5A416-8D0C-4190-9651-148AD26FB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0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Estágio Supervisionado</vt:lpstr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Estágio Supervisionado</dc:title>
  <dc:subject/>
  <dc:creator>Departamento de Computação e Estatística</dc:creator>
  <cp:keywords/>
  <cp:lastModifiedBy>humberto.antonelli@dominio.ufms.br</cp:lastModifiedBy>
  <cp:revision>3</cp:revision>
  <cp:lastPrinted>2024-09-18T22:39:00Z</cp:lastPrinted>
  <dcterms:created xsi:type="dcterms:W3CDTF">2025-07-09T18:30:00Z</dcterms:created>
  <dcterms:modified xsi:type="dcterms:W3CDTF">2025-07-09T18:31:00Z</dcterms:modified>
</cp:coreProperties>
</file>